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A729F" w14:textId="77777777" w:rsidR="00C06B3C" w:rsidRDefault="00DB16C2" w:rsidP="00DD454C">
      <w:pPr>
        <w:spacing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679B9">
        <w:rPr>
          <w:rFonts w:ascii="TH SarabunPSK" w:hAnsi="TH SarabunPSK" w:cs="TH SarabunPSK"/>
          <w:b/>
          <w:bCs/>
          <w:sz w:val="32"/>
          <w:szCs w:val="32"/>
          <w:cs/>
        </w:rPr>
        <w:t>แบบสำรวจ</w:t>
      </w:r>
      <w:r w:rsidR="000377CE" w:rsidRPr="00D679B9">
        <w:rPr>
          <w:rFonts w:ascii="TH SarabunPSK" w:hAnsi="TH SarabunPSK" w:cs="TH SarabunPSK"/>
          <w:b/>
          <w:bCs/>
          <w:sz w:val="32"/>
          <w:szCs w:val="32"/>
          <w:cs/>
        </w:rPr>
        <w:t>อาการผิดปกติ</w:t>
      </w:r>
      <w:r w:rsidRPr="00D679B9">
        <w:rPr>
          <w:rFonts w:ascii="TH SarabunPSK" w:hAnsi="TH SarabunPSK" w:cs="TH SarabunPSK"/>
          <w:b/>
          <w:bCs/>
          <w:sz w:val="32"/>
          <w:szCs w:val="32"/>
          <w:cs/>
        </w:rPr>
        <w:t>ทางระบบกล้ามเนื้อและกระดูก</w:t>
      </w:r>
      <w:r w:rsidR="00C06B3C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ารทำงาน</w:t>
      </w:r>
    </w:p>
    <w:p w14:paraId="1538A589" w14:textId="40EAFEB6" w:rsidR="00DB16C2" w:rsidRPr="00D679B9" w:rsidRDefault="009E7C08" w:rsidP="00DD454C">
      <w:pPr>
        <w:spacing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679B9">
        <w:rPr>
          <w:rFonts w:ascii="TH SarabunPSK" w:hAnsi="TH SarabunPSK" w:cs="TH SarabunPSK"/>
          <w:b/>
          <w:bCs/>
          <w:sz w:val="32"/>
          <w:szCs w:val="32"/>
          <w:cs/>
        </w:rPr>
        <w:t>สำหรับบุคลากรจุฬาลงกรณ์มหาวิทยาลัย</w:t>
      </w:r>
    </w:p>
    <w:p w14:paraId="633BCCEE" w14:textId="77777777" w:rsidR="00D679B9" w:rsidRPr="00D679B9" w:rsidRDefault="00FE37F6" w:rsidP="00DD454C">
      <w:pPr>
        <w:spacing w:after="0" w:line="243" w:lineRule="atLeast"/>
        <w:contextualSpacing/>
        <w:rPr>
          <w:rFonts w:ascii="TH SarabunPSK" w:eastAsia="Times New Roman" w:hAnsi="TH SarabunPSK" w:cs="TH SarabunPSK"/>
          <w:b/>
          <w:bCs/>
          <w:color w:val="202124"/>
          <w:spacing w:val="5"/>
          <w:sz w:val="32"/>
          <w:szCs w:val="32"/>
        </w:rPr>
      </w:pPr>
      <w:r w:rsidRPr="00FE37F6">
        <w:rPr>
          <w:rFonts w:ascii="TH SarabunPSK" w:eastAsia="Times New Roman" w:hAnsi="TH SarabunPSK" w:cs="TH SarabunPSK"/>
          <w:b/>
          <w:bCs/>
          <w:color w:val="202124"/>
          <w:spacing w:val="5"/>
          <w:sz w:val="32"/>
          <w:szCs w:val="32"/>
          <w:cs/>
        </w:rPr>
        <w:t>คำชี้แจง</w:t>
      </w:r>
    </w:p>
    <w:p w14:paraId="5DDD703A" w14:textId="619BD951" w:rsidR="00D679B9" w:rsidRPr="00FE37F6" w:rsidRDefault="00D679B9" w:rsidP="00DD454C">
      <w:pPr>
        <w:spacing w:after="0" w:line="360" w:lineRule="atLeast"/>
        <w:contextualSpacing/>
        <w:rPr>
          <w:rFonts w:ascii="TH SarabunPSK" w:eastAsia="Times New Roman" w:hAnsi="TH SarabunPSK" w:cs="TH SarabunPSK"/>
          <w:color w:val="202124"/>
          <w:spacing w:val="2"/>
          <w:sz w:val="32"/>
          <w:szCs w:val="32"/>
        </w:rPr>
      </w:pP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1.</w:t>
      </w:r>
      <w:r w:rsidR="00C06B3C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 xml:space="preserve"> </w:t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แบบสำรวจนี้เป็นส่วนหนึ่งขอ</w:t>
      </w:r>
      <w:r w:rsidR="00C06B3C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ง</w:t>
      </w:r>
      <w:r w:rsidR="003A5DCB" w:rsidRPr="003A5DCB">
        <w:rPr>
          <w:rFonts w:ascii="TH SarabunPSK" w:eastAsia="Times New Roman" w:hAnsi="TH SarabunPSK" w:cs="TH SarabunPSK"/>
          <w:color w:val="202124"/>
          <w:spacing w:val="2"/>
          <w:sz w:val="32"/>
          <w:szCs w:val="32"/>
          <w:cs/>
        </w:rPr>
        <w:t>โครงการยกระดับความปลอดภัยและสภาพแวดล้อมในการทำงานของสำนักงาน ประจำปี 2567</w:t>
      </w:r>
      <w:r w:rsidR="00C06B3C">
        <w:rPr>
          <w:rFonts w:ascii="TH SarabunPSK" w:eastAsia="Times New Roman" w:hAnsi="TH SarabunPSK" w:cs="TH SarabunPSK" w:hint="cs"/>
          <w:color w:val="202124"/>
          <w:spacing w:val="2"/>
          <w:sz w:val="32"/>
          <w:szCs w:val="32"/>
          <w:cs/>
        </w:rPr>
        <w:t xml:space="preserve"> </w:t>
      </w:r>
      <w:r w:rsidR="000974BA" w:rsidRPr="000974BA">
        <w:rPr>
          <w:rFonts w:ascii="TH SarabunPSK" w:eastAsia="Times New Roman" w:hAnsi="TH SarabunPSK" w:cs="TH SarabunPSK"/>
          <w:color w:val="202124"/>
          <w:spacing w:val="2"/>
          <w:sz w:val="32"/>
          <w:szCs w:val="32"/>
          <w:cs/>
        </w:rPr>
        <w:t>ดำเนินการโดยศูนย์ความปลอดภัย อาชีวอนามัยและสิ่งแวดล้อม จุฬาฯ</w:t>
      </w:r>
    </w:p>
    <w:p w14:paraId="463C3EFB" w14:textId="5DD1CAB4" w:rsidR="000974BA" w:rsidRDefault="00D679B9" w:rsidP="00DD454C">
      <w:pPr>
        <w:spacing w:after="0" w:line="243" w:lineRule="atLeast"/>
        <w:contextualSpacing/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</w:pP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2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แบบสอบถามนี้ใช้เพื่อสำรวจอาการผิดปกติทางระบบกล้ามเนื้อและกระดูก</w:t>
      </w:r>
      <w:r w:rsidR="00C06B3C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จากการทำงาน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สำหรับบุคลากรจุฬาลงกรณ์มหาวิทยาลัย</w:t>
      </w:r>
      <w:r w:rsidR="00C06B3C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ในช่วง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 </w:t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1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 </w:t>
      </w:r>
      <w:r w:rsidR="00C06B3C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 xml:space="preserve">สัปดาห์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ที่ผ่านมา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3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แบบสอบถามนี้ใช้โดยการตอบแบบสอบถามแบบออนไลน์ ซึ่งจะใช้เวลาประมาณ </w:t>
      </w:r>
      <w:r w:rsidR="00C06B3C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3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นาที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4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อาการผิดปกติทางระบบกล้ามเนื้อและกระดูกในการสำรวจนี้ หมายถึง อาการปวดบริเวณ คอ ไหล่ หลังส่วนบน ศอก หลังส่วนล่าง มือ/ข้อมือ สะโพก/ต้นขา เข่า และเท้า/ข้อเท้า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5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การยศาสตร์ หมายถึง การศึกษาความสัมพันธ์ระหว่างคนกับสิ่งแวดล้อมในสภาวะการทำงาน เพื่อนำมาออกแบบและจัดสภาพการปฏิบัติงานให้เกิดความเหมาะสมกับผู้ปฏิบัติงาน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6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แบบสอบถามนี้ ประกอบด้วย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3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ส่วน ดังนี้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ส่วนที่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1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ข้อมูลทั่วไป จำนวน </w:t>
      </w:r>
      <w:r w:rsidR="00FE37F6" w:rsidRPr="00921EDB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>1</w:t>
      </w:r>
      <w:r w:rsidR="003C3A79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5</w:t>
      </w:r>
      <w:r w:rsidR="00FE37F6" w:rsidRPr="00921EDB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 </w:t>
      </w:r>
      <w:r w:rsidR="00FE37F6" w:rsidRPr="00921EDB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ข้อ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ส่วนที่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2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ปัจจัยที่เกี่ยวข้องกับ</w:t>
      </w:r>
      <w:r w:rsidR="00473F30" w:rsidRPr="00473F30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อาการผิดปกติทางระบบกล้ามเนื้อและกระดูกจากการทำงาน</w:t>
      </w:r>
      <w:r w:rsidR="00473F30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 xml:space="preserve">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จำนวน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>2</w:t>
      </w:r>
      <w:r w:rsidRPr="00D679B9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4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ข้อ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ส่วนที่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3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 xml:space="preserve">อาการผิดปกติทางระบบกล้ามเนื้อและกระดูก จำนวน </w:t>
      </w:r>
      <w:r w:rsidR="003C3A79" w:rsidRPr="003C3A79">
        <w:rPr>
          <w:rFonts w:ascii="TH SarabunPSK" w:eastAsia="Times New Roman" w:hAnsi="TH SarabunPSK" w:cs="TH SarabunPSK" w:hint="cs"/>
          <w:spacing w:val="5"/>
          <w:sz w:val="32"/>
          <w:szCs w:val="32"/>
          <w:cs/>
        </w:rPr>
        <w:t>9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ข้อ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br/>
      </w:r>
      <w:r w:rsidR="004C5B95">
        <w:rPr>
          <w:rFonts w:ascii="TH SarabunPSK" w:eastAsia="Times New Roman" w:hAnsi="TH SarabunPSK" w:cs="TH SarabunPSK" w:hint="cs"/>
          <w:color w:val="202124"/>
          <w:spacing w:val="5"/>
          <w:sz w:val="32"/>
          <w:szCs w:val="32"/>
          <w:cs/>
        </w:rPr>
        <w:t>7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</w:rPr>
        <w:t xml:space="preserve">. </w:t>
      </w:r>
      <w:r w:rsidR="00FE37F6" w:rsidRPr="00FE37F6">
        <w:rPr>
          <w:rFonts w:ascii="TH SarabunPSK" w:eastAsia="Times New Roman" w:hAnsi="TH SarabunPSK" w:cs="TH SarabunPSK"/>
          <w:color w:val="202124"/>
          <w:spacing w:val="5"/>
          <w:sz w:val="32"/>
          <w:szCs w:val="32"/>
          <w:cs/>
        </w:rPr>
        <w:t>ข้อมูลที่ได้จากการสำรวจจะถูกเก็บเป็นความลับ และนำเสนอในภาพรวมเพื่อพัฒนาหรือปรับปรุงความปลอดภัยในสำนักงานด้านการยศาสตร์ต่อไป</w:t>
      </w:r>
    </w:p>
    <w:p w14:paraId="3623EFF2" w14:textId="140368BD" w:rsidR="00FE37F6" w:rsidRPr="004B0CC3" w:rsidRDefault="000974BA" w:rsidP="00DD454C">
      <w:pPr>
        <w:spacing w:after="0" w:line="243" w:lineRule="atLeast"/>
        <w:contextualSpacing/>
        <w:rPr>
          <w:rFonts w:ascii="TH SarabunPSK" w:eastAsia="Times New Roman" w:hAnsi="TH SarabunPSK" w:cs="TH SarabunPSK"/>
          <w:color w:val="202124"/>
          <w:sz w:val="32"/>
          <w:szCs w:val="32"/>
        </w:rPr>
      </w:pPr>
      <w:r w:rsidRPr="004B0CC3">
        <w:rPr>
          <w:rFonts w:ascii="TH SarabunPSK" w:eastAsia="Times New Roman" w:hAnsi="TH SarabunPSK" w:cs="TH SarabunPSK"/>
          <w:color w:val="202124"/>
          <w:sz w:val="32"/>
          <w:szCs w:val="32"/>
        </w:rPr>
        <w:t xml:space="preserve">8. </w:t>
      </w:r>
      <w:r w:rsidRPr="004B0CC3">
        <w:rPr>
          <w:rFonts w:ascii="TH SarabunPSK" w:eastAsia="Times New Roman" w:hAnsi="TH SarabunPSK" w:cs="TH SarabunPSK"/>
          <w:color w:val="202124"/>
          <w:sz w:val="32"/>
          <w:szCs w:val="32"/>
          <w:cs/>
        </w:rPr>
        <w:t>กรณีมีข้อสงสัยเกี่ยวกับแบบสอบถามฉบับนี้ สามารถติดต่อ ดร.จุฑาสิริ โรหิตรัตนะ ศูนย์ความปลอดภัย อาชีว</w:t>
      </w:r>
      <w:r w:rsidR="004B0CC3">
        <w:rPr>
          <w:rFonts w:ascii="TH SarabunPSK" w:eastAsia="Times New Roman" w:hAnsi="TH SarabunPSK" w:cs="TH SarabunPSK" w:hint="cs"/>
          <w:color w:val="202124"/>
          <w:sz w:val="32"/>
          <w:szCs w:val="32"/>
          <w:cs/>
        </w:rPr>
        <w:t xml:space="preserve"> </w:t>
      </w:r>
      <w:r w:rsidRPr="004B0CC3">
        <w:rPr>
          <w:rFonts w:ascii="TH SarabunPSK" w:eastAsia="Times New Roman" w:hAnsi="TH SarabunPSK" w:cs="TH SarabunPSK"/>
          <w:color w:val="202124"/>
          <w:sz w:val="32"/>
          <w:szCs w:val="32"/>
          <w:cs/>
        </w:rPr>
        <w:t xml:space="preserve">อนามัยและสิ่งแวดล้อม จุฬาฯ โทร </w:t>
      </w:r>
      <w:r w:rsidRPr="004B0CC3">
        <w:rPr>
          <w:rFonts w:ascii="TH SarabunPSK" w:eastAsia="Times New Roman" w:hAnsi="TH SarabunPSK" w:cs="TH SarabunPSK"/>
          <w:color w:val="202124"/>
          <w:sz w:val="32"/>
          <w:szCs w:val="32"/>
        </w:rPr>
        <w:t xml:space="preserve">02-218-6190 </w:t>
      </w:r>
      <w:r w:rsidRPr="004B0CC3">
        <w:rPr>
          <w:rFonts w:ascii="TH SarabunPSK" w:eastAsia="Times New Roman" w:hAnsi="TH SarabunPSK" w:cs="TH SarabunPSK"/>
          <w:color w:val="202124"/>
          <w:sz w:val="32"/>
          <w:szCs w:val="32"/>
          <w:cs/>
        </w:rPr>
        <w:t xml:space="preserve">หรือ อีเมล์ </w:t>
      </w:r>
      <w:r w:rsidRPr="004B0CC3">
        <w:rPr>
          <w:rFonts w:ascii="TH SarabunPSK" w:eastAsia="Times New Roman" w:hAnsi="TH SarabunPSK" w:cs="TH SarabunPSK"/>
          <w:color w:val="202124"/>
          <w:sz w:val="32"/>
          <w:szCs w:val="32"/>
        </w:rPr>
        <w:t>Juthasiri.r@chula.ac.th</w:t>
      </w:r>
      <w:r w:rsidR="00FE37F6" w:rsidRPr="004B0CC3">
        <w:rPr>
          <w:rFonts w:ascii="TH SarabunPSK" w:eastAsia="Times New Roman" w:hAnsi="TH SarabunPSK" w:cs="TH SarabunPSK"/>
          <w:color w:val="202124"/>
          <w:sz w:val="32"/>
          <w:szCs w:val="32"/>
        </w:rPr>
        <w:br/>
      </w:r>
      <w:r w:rsidR="00FE37F6" w:rsidRPr="004B0CC3">
        <w:rPr>
          <w:rFonts w:ascii="TH SarabunPSK" w:eastAsia="Times New Roman" w:hAnsi="TH SarabunPSK" w:cs="TH SarabunPSK"/>
          <w:color w:val="202124"/>
          <w:sz w:val="32"/>
          <w:szCs w:val="32"/>
        </w:rPr>
        <w:br/>
      </w:r>
    </w:p>
    <w:p w14:paraId="0A17AD74" w14:textId="23782439" w:rsidR="00FE37F6" w:rsidRPr="00D679B9" w:rsidRDefault="004E5B27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0974BA">
        <w:rPr>
          <w:rFonts w:ascii="TH SarabunPSK" w:eastAsia="Times New Roman" w:hAnsi="TH SarabunPSK" w:cs="TH SarabunPSK"/>
          <w:noProof/>
          <w:color w:val="202124"/>
          <w:spacing w:val="5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54DD206" wp14:editId="6BAD6BB3">
                <wp:simplePos x="0" y="0"/>
                <wp:positionH relativeFrom="margin">
                  <wp:align>left</wp:align>
                </wp:positionH>
                <wp:positionV relativeFrom="paragraph">
                  <wp:posOffset>151963</wp:posOffset>
                </wp:positionV>
                <wp:extent cx="1965366" cy="2429510"/>
                <wp:effectExtent l="0" t="0" r="15875" b="279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5366" cy="2429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65E76F" w14:textId="5BA22758" w:rsidR="000974BA" w:rsidRPr="004E5B27" w:rsidRDefault="000974BA" w:rsidP="004E5B27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4E5B27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QR code link </w:t>
                            </w:r>
                            <w:r w:rsidRPr="004E5B27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บบสอบถามนี้</w:t>
                            </w:r>
                          </w:p>
                          <w:p w14:paraId="76CC35C7" w14:textId="4C7A4DB9" w:rsidR="004E5B27" w:rsidRPr="004E5B27" w:rsidRDefault="004E5B27" w:rsidP="004E5B27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4E5B27">
                              <w:rPr>
                                <w:rFonts w:ascii="TH SarabunPSK" w:hAnsi="TH SarabunPSK" w:cs="TH SarabunPSK" w:hint="cs"/>
                                <w:noProof/>
                                <w:sz w:val="32"/>
                                <w:szCs w:val="32"/>
                                <w:lang w:val="th-TH"/>
                              </w:rPr>
                              <w:drawing>
                                <wp:inline distT="0" distB="0" distL="0" distR="0" wp14:anchorId="16EBEE27" wp14:editId="5CF20A19">
                                  <wp:extent cx="1428750" cy="142875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QR MSDS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750" cy="14287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492F1" w14:textId="28527782" w:rsidR="004E5B27" w:rsidRPr="004E5B27" w:rsidRDefault="004E5B27" w:rsidP="004E5B27">
                            <w:pPr>
                              <w:jc w:val="center"/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</w:pPr>
                            <w:r w:rsidRPr="004E5B2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https://bit.ly/MSDS_SO</w:t>
                            </w:r>
                            <w:r w:rsidRPr="004E5B2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54DD2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1.95pt;width:154.75pt;height:191.3pt;z-index:-25165516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">
                <v:textbox style="mso-fit-shape-to-text:t">
                  <w:txbxContent>
                    <w:p w14:paraId="6F65E76F" w14:textId="5BA22758" w:rsidR="000974BA" w:rsidRPr="004E5B27" w:rsidRDefault="000974BA" w:rsidP="004E5B27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4E5B27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QR code link </w:t>
                      </w:r>
                      <w:r w:rsidRPr="004E5B27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บบสอบถามนี้</w:t>
                      </w:r>
                    </w:p>
                    <w:p w14:paraId="76CC35C7" w14:textId="4C7A4DB9" w:rsidR="004E5B27" w:rsidRPr="004E5B27" w:rsidRDefault="004E5B27" w:rsidP="004E5B27">
                      <w:pPr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4E5B27">
                        <w:rPr>
                          <w:rFonts w:ascii="TH SarabunPSK" w:hAnsi="TH SarabunPSK" w:cs="TH SarabunPSK" w:hint="cs"/>
                          <w:noProof/>
                          <w:sz w:val="32"/>
                          <w:szCs w:val="32"/>
                          <w:lang w:val="th-TH"/>
                        </w:rPr>
                        <w:drawing>
                          <wp:inline distT="0" distB="0" distL="0" distR="0" wp14:anchorId="16EBEE27" wp14:editId="5CF20A19">
                            <wp:extent cx="1428750" cy="142875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QR MSDS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750" cy="14287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492F1" w14:textId="28527782" w:rsidR="004E5B27" w:rsidRPr="004E5B27" w:rsidRDefault="004E5B27" w:rsidP="004E5B27">
                      <w:pPr>
                        <w:jc w:val="center"/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</w:pPr>
                      <w:r w:rsidRPr="004E5B27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https://bit.ly/MSDS_SO</w:t>
                      </w:r>
                      <w:r w:rsidRPr="004E5B27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20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87812" w:rsidRPr="00365E18">
        <w:rPr>
          <w:rFonts w:ascii="TH SarabunPSK" w:eastAsia="Times New Roman" w:hAnsi="TH SarabunPSK" w:cs="TH SarabunPSK"/>
          <w:noProof/>
          <w:color w:val="202124"/>
          <w:spacing w:val="5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5E8A7E" wp14:editId="5CB75F67">
                <wp:simplePos x="0" y="0"/>
                <wp:positionH relativeFrom="column">
                  <wp:posOffset>2731135</wp:posOffset>
                </wp:positionH>
                <wp:positionV relativeFrom="paragraph">
                  <wp:posOffset>11430</wp:posOffset>
                </wp:positionV>
                <wp:extent cx="3158490" cy="140462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84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042121" w14:textId="02C3E57E" w:rsidR="00365E18" w:rsidRPr="00FE37F6" w:rsidRDefault="00365E18" w:rsidP="00365E18">
                            <w:pPr>
                              <w:spacing w:after="0" w:line="243" w:lineRule="atLeast"/>
                              <w:jc w:val="right"/>
                              <w:rPr>
                                <w:rFonts w:ascii="TH SarabunPSK" w:eastAsia="Times New Roman" w:hAnsi="TH SarabunPSK" w:cs="TH SarabunPSK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</w:pPr>
                            <w:r w:rsidRPr="00FE37F6">
                              <w:rPr>
                                <w:rFonts w:ascii="TH SarabunPSK" w:eastAsia="Times New Roman" w:hAnsi="TH SarabunPSK" w:cs="TH SarabunPSK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ขอขอบคุณทุกท่าน</w:t>
                            </w:r>
                            <w:r>
                              <w:rPr>
                                <w:rFonts w:ascii="TH SarabunPSK" w:eastAsia="Times New Roman" w:hAnsi="TH SarabunPSK" w:cs="TH SarabunPSK" w:hint="cs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ที่สละเวลาในการตอบแบบสำรวจ</w:t>
                            </w:r>
                            <w:r w:rsidRPr="00FE37F6">
                              <w:rPr>
                                <w:rFonts w:ascii="TH SarabunPSK" w:eastAsia="Times New Roman" w:hAnsi="TH SarabunPSK" w:cs="TH SarabunPSK"/>
                                <w:color w:val="202124"/>
                                <w:spacing w:val="5"/>
                                <w:sz w:val="32"/>
                                <w:szCs w:val="32"/>
                              </w:rPr>
                              <w:br/>
                            </w:r>
                            <w:r w:rsidR="00C06B3C">
                              <w:rPr>
                                <w:rFonts w:ascii="TH SarabunPSK" w:eastAsia="Times New Roman" w:hAnsi="TH SarabunPSK" w:cs="TH SarabunPSK" w:hint="cs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คณะทำงาน</w:t>
                            </w:r>
                            <w:r w:rsidR="000974BA">
                              <w:rPr>
                                <w:rFonts w:ascii="TH SarabunPSK" w:eastAsia="Times New Roman" w:hAnsi="TH SarabunPSK" w:cs="TH SarabunPSK" w:hint="cs"/>
                                <w:color w:val="202124"/>
                                <w:spacing w:val="5"/>
                                <w:sz w:val="32"/>
                                <w:szCs w:val="32"/>
                                <w:cs/>
                              </w:rPr>
                              <w:t>ฯ</w:t>
                            </w:r>
                          </w:p>
                          <w:p w14:paraId="382DAD87" w14:textId="02E99723" w:rsidR="00365E18" w:rsidRDefault="00365E18" w:rsidP="00365E18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5E8A7E" id="_x0000_s1027" type="#_x0000_t202" style="position:absolute;margin-left:215.05pt;margin-top:.9pt;width:248.7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" stroked="f">
                <v:textbox style="mso-fit-shape-to-text:t">
                  <w:txbxContent>
                    <w:p w14:paraId="00042121" w14:textId="02C3E57E" w:rsidR="00365E18" w:rsidRPr="00FE37F6" w:rsidRDefault="00365E18" w:rsidP="00365E18">
                      <w:pPr>
                        <w:spacing w:after="0" w:line="243" w:lineRule="atLeast"/>
                        <w:jc w:val="right"/>
                        <w:rPr>
                          <w:rFonts w:ascii="TH SarabunPSK" w:eastAsia="Times New Roman" w:hAnsi="TH SarabunPSK" w:cs="TH SarabunPSK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</w:pPr>
                      <w:r w:rsidRPr="00FE37F6">
                        <w:rPr>
                          <w:rFonts w:ascii="TH SarabunPSK" w:eastAsia="Times New Roman" w:hAnsi="TH SarabunPSK" w:cs="TH SarabunPSK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ขอขอบคุณทุกท่าน</w:t>
                      </w:r>
                      <w:r>
                        <w:rPr>
                          <w:rFonts w:ascii="TH SarabunPSK" w:eastAsia="Times New Roman" w:hAnsi="TH SarabunPSK" w:cs="TH SarabunPSK" w:hint="cs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ที่สละเวลาในการตอบแบบสำรวจ</w:t>
                      </w:r>
                      <w:r w:rsidRPr="00FE37F6">
                        <w:rPr>
                          <w:rFonts w:ascii="TH SarabunPSK" w:eastAsia="Times New Roman" w:hAnsi="TH SarabunPSK" w:cs="TH SarabunPSK"/>
                          <w:color w:val="202124"/>
                          <w:spacing w:val="5"/>
                          <w:sz w:val="32"/>
                          <w:szCs w:val="32"/>
                        </w:rPr>
                        <w:br/>
                      </w:r>
                      <w:r w:rsidR="00C06B3C">
                        <w:rPr>
                          <w:rFonts w:ascii="TH SarabunPSK" w:eastAsia="Times New Roman" w:hAnsi="TH SarabunPSK" w:cs="TH SarabunPSK" w:hint="cs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คณะทำงาน</w:t>
                      </w:r>
                      <w:r w:rsidR="000974BA">
                        <w:rPr>
                          <w:rFonts w:ascii="TH SarabunPSK" w:eastAsia="Times New Roman" w:hAnsi="TH SarabunPSK" w:cs="TH SarabunPSK" w:hint="cs"/>
                          <w:color w:val="202124"/>
                          <w:spacing w:val="5"/>
                          <w:sz w:val="32"/>
                          <w:szCs w:val="32"/>
                          <w:cs/>
                        </w:rPr>
                        <w:t>ฯ</w:t>
                      </w:r>
                    </w:p>
                    <w:p w14:paraId="382DAD87" w14:textId="02E99723" w:rsidR="00365E18" w:rsidRDefault="00365E18" w:rsidP="00365E18">
                      <w:pPr>
                        <w:jc w:val="right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49AE8C" w14:textId="6FFC0206" w:rsidR="00FE37F6" w:rsidRPr="00D679B9" w:rsidRDefault="00FE37F6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530E10C4" w14:textId="77777777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48AC9A87" w14:textId="77777777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0" w:name="_GoBack"/>
      <w:bookmarkEnd w:id="0"/>
    </w:p>
    <w:p w14:paraId="403FB658" w14:textId="77777777" w:rsidR="00D679B9" w:rsidRDefault="00D679B9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59754BFA" w14:textId="77777777" w:rsidR="000974BA" w:rsidRDefault="000974BA" w:rsidP="009E7C08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3933425A" w14:textId="1EB323E8" w:rsidR="009E7C08" w:rsidRPr="00D679B9" w:rsidRDefault="009E7C08" w:rsidP="00DD454C">
      <w:pPr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D679B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D679B9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1 </w:t>
      </w:r>
      <w:r w:rsidRPr="00D679B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ข้อมูลทั่วไป</w:t>
      </w:r>
    </w:p>
    <w:p w14:paraId="02C72110" w14:textId="70FE57E3" w:rsidR="003C3A79" w:rsidRDefault="003C3A79" w:rsidP="00DD454C">
      <w:pPr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 ชื่อ-นามสกุล............................................................................................</w:t>
      </w:r>
    </w:p>
    <w:p w14:paraId="7E853867" w14:textId="5002AF8F" w:rsidR="00DB16C2" w:rsidRPr="00D679B9" w:rsidRDefault="003C3A79" w:rsidP="00DD454C">
      <w:pPr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</w:t>
      </w:r>
      <w:r w:rsidR="00DB16C2"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="00DB16C2" w:rsidRPr="00D679B9">
        <w:rPr>
          <w:rFonts w:ascii="TH SarabunPSK" w:hAnsi="TH SarabunPSK" w:cs="TH SarabunPSK"/>
          <w:sz w:val="32"/>
          <w:szCs w:val="32"/>
          <w:cs/>
        </w:rPr>
        <w:t>เพศ</w:t>
      </w:r>
      <w:r w:rsidR="009E7C08"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B16C2" w:rsidRPr="00D679B9">
        <w:rPr>
          <w:rFonts w:ascii="TH SarabunPSK" w:hAnsi="TH SarabunPSK" w:cs="TH SarabunPSK"/>
          <w:sz w:val="32"/>
          <w:szCs w:val="32"/>
          <w:cs/>
        </w:rPr>
        <w:tab/>
      </w:r>
      <w:r w:rsidR="007F45D2" w:rsidRPr="00D679B9">
        <w:rPr>
          <w:rFonts w:ascii="TH SarabunPSK" w:hAnsi="TH SarabunPSK" w:cs="TH SarabunPSK"/>
          <w:sz w:val="32"/>
          <w:szCs w:val="32"/>
          <w:cs/>
        </w:rPr>
        <w:br/>
        <w:t xml:space="preserve"> </w:t>
      </w:r>
      <w:r w:rsidR="007F45D2" w:rsidRPr="00D679B9">
        <w:rPr>
          <w:rFonts w:ascii="TH SarabunPSK" w:hAnsi="TH SarabunPSK" w:cs="TH SarabunPSK"/>
          <w:sz w:val="32"/>
          <w:szCs w:val="32"/>
          <w:cs/>
        </w:rPr>
        <w:tab/>
      </w:r>
      <w:r w:rsidR="00DB16C2"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="00DB16C2"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="00DB16C2" w:rsidRPr="00D679B9">
        <w:rPr>
          <w:rFonts w:ascii="TH SarabunPSK" w:hAnsi="TH SarabunPSK" w:cs="TH SarabunPSK"/>
          <w:sz w:val="32"/>
          <w:szCs w:val="32"/>
          <w:cs/>
        </w:rPr>
        <w:t>ชาย</w:t>
      </w:r>
      <w:r w:rsidR="00DB16C2" w:rsidRPr="00D679B9">
        <w:rPr>
          <w:rFonts w:ascii="TH SarabunPSK" w:hAnsi="TH SarabunPSK" w:cs="TH SarabunPSK"/>
          <w:sz w:val="32"/>
          <w:szCs w:val="32"/>
        </w:rPr>
        <w:tab/>
      </w:r>
      <w:r w:rsidR="00E73BA7" w:rsidRPr="00D679B9">
        <w:rPr>
          <w:rFonts w:ascii="TH SarabunPSK" w:hAnsi="TH SarabunPSK" w:cs="TH SarabunPSK"/>
          <w:sz w:val="32"/>
          <w:szCs w:val="32"/>
        </w:rPr>
        <w:tab/>
      </w:r>
      <w:r w:rsidR="00E73BA7"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="00E73BA7"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="00E73BA7" w:rsidRPr="00D679B9">
        <w:rPr>
          <w:rFonts w:ascii="TH SarabunPSK" w:hAnsi="TH SarabunPSK" w:cs="TH SarabunPSK"/>
          <w:sz w:val="32"/>
          <w:szCs w:val="32"/>
          <w:cs/>
        </w:rPr>
        <w:t>หญิง</w:t>
      </w:r>
      <w:r w:rsidR="00DB16C2" w:rsidRPr="00D679B9">
        <w:rPr>
          <w:rFonts w:ascii="TH SarabunPSK" w:hAnsi="TH SarabunPSK" w:cs="TH SarabunPSK"/>
          <w:sz w:val="32"/>
          <w:szCs w:val="32"/>
          <w:cs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ไม่ระบุ</w:t>
      </w:r>
    </w:p>
    <w:p w14:paraId="57D1D315" w14:textId="6962D995" w:rsidR="00DB16C2" w:rsidRPr="00D679B9" w:rsidRDefault="003C3A79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="00DB16C2" w:rsidRPr="00D679B9">
        <w:rPr>
          <w:rFonts w:ascii="TH SarabunPSK" w:hAnsi="TH SarabunPSK" w:cs="TH SarabunPSK"/>
          <w:sz w:val="32"/>
          <w:szCs w:val="32"/>
        </w:rPr>
        <w:t>.</w:t>
      </w:r>
      <w:r w:rsidR="00DB16C2" w:rsidRPr="00D679B9">
        <w:rPr>
          <w:rFonts w:ascii="TH SarabunPSK" w:hAnsi="TH SarabunPSK" w:cs="TH SarabunPSK"/>
          <w:sz w:val="32"/>
          <w:szCs w:val="32"/>
          <w:cs/>
        </w:rPr>
        <w:t xml:space="preserve"> อายุ</w:t>
      </w:r>
      <w:r w:rsidR="00DB16C2" w:rsidRPr="00D679B9">
        <w:rPr>
          <w:rFonts w:ascii="TH SarabunPSK" w:hAnsi="TH SarabunPSK" w:cs="TH SarabunPSK"/>
          <w:sz w:val="32"/>
          <w:szCs w:val="32"/>
        </w:rPr>
        <w:t>………</w:t>
      </w:r>
      <w:r w:rsidR="0048363C" w:rsidRPr="00D679B9">
        <w:rPr>
          <w:rFonts w:ascii="TH SarabunPSK" w:hAnsi="TH SarabunPSK" w:cs="TH SarabunPSK"/>
          <w:sz w:val="32"/>
          <w:szCs w:val="32"/>
        </w:rPr>
        <w:t>……...</w:t>
      </w:r>
      <w:r w:rsidR="00DB16C2" w:rsidRPr="00D679B9">
        <w:rPr>
          <w:rFonts w:ascii="TH SarabunPSK" w:hAnsi="TH SarabunPSK" w:cs="TH SarabunPSK"/>
          <w:sz w:val="32"/>
          <w:szCs w:val="32"/>
        </w:rPr>
        <w:t>…</w:t>
      </w:r>
      <w:r w:rsidR="001E0C19" w:rsidRPr="00D679B9">
        <w:rPr>
          <w:rFonts w:ascii="TH SarabunPSK" w:hAnsi="TH SarabunPSK" w:cs="TH SarabunPSK"/>
          <w:sz w:val="32"/>
          <w:szCs w:val="32"/>
        </w:rPr>
        <w:t>.</w:t>
      </w:r>
      <w:r w:rsidR="00DB16C2" w:rsidRPr="00D679B9">
        <w:rPr>
          <w:rFonts w:ascii="TH SarabunPSK" w:hAnsi="TH SarabunPSK" w:cs="TH SarabunPSK"/>
          <w:sz w:val="32"/>
          <w:szCs w:val="32"/>
        </w:rPr>
        <w:t>……</w:t>
      </w:r>
      <w:r w:rsidR="00DB16C2" w:rsidRPr="00D679B9">
        <w:rPr>
          <w:rFonts w:ascii="TH SarabunPSK" w:hAnsi="TH SarabunPSK" w:cs="TH SarabunPSK"/>
          <w:sz w:val="32"/>
          <w:szCs w:val="32"/>
          <w:cs/>
        </w:rPr>
        <w:t>ปี</w:t>
      </w:r>
    </w:p>
    <w:p w14:paraId="279BBCA6" w14:textId="6A80142D" w:rsidR="00DB16C2" w:rsidRPr="00D679B9" w:rsidRDefault="003C3A79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</w:t>
      </w:r>
      <w:r w:rsidR="00DB16C2" w:rsidRPr="00D679B9">
        <w:rPr>
          <w:rFonts w:ascii="TH SarabunPSK" w:hAnsi="TH SarabunPSK" w:cs="TH SarabunPSK"/>
          <w:sz w:val="32"/>
          <w:szCs w:val="32"/>
        </w:rPr>
        <w:t>.</w:t>
      </w:r>
      <w:r w:rsidR="00DB16C2" w:rsidRPr="00D679B9">
        <w:rPr>
          <w:rFonts w:ascii="TH SarabunPSK" w:hAnsi="TH SarabunPSK" w:cs="TH SarabunPSK"/>
          <w:sz w:val="32"/>
          <w:szCs w:val="32"/>
          <w:cs/>
        </w:rPr>
        <w:t xml:space="preserve"> น้ำหนัก</w:t>
      </w:r>
      <w:r w:rsidR="009E7C08" w:rsidRPr="00D679B9">
        <w:rPr>
          <w:rFonts w:ascii="TH SarabunPSK" w:hAnsi="TH SarabunPSK" w:cs="TH SarabunPSK"/>
          <w:sz w:val="32"/>
          <w:szCs w:val="32"/>
        </w:rPr>
        <w:t>………………</w:t>
      </w:r>
      <w:r w:rsidR="00AE422A" w:rsidRPr="00D679B9">
        <w:rPr>
          <w:rFonts w:ascii="TH SarabunPSK" w:hAnsi="TH SarabunPSK" w:cs="TH SarabunPSK"/>
          <w:sz w:val="32"/>
          <w:szCs w:val="32"/>
        </w:rPr>
        <w:t>….</w:t>
      </w:r>
      <w:r w:rsidR="00AE422A" w:rsidRPr="00D679B9">
        <w:rPr>
          <w:rFonts w:ascii="TH SarabunPSK" w:hAnsi="TH SarabunPSK" w:cs="TH SarabunPSK"/>
          <w:sz w:val="32"/>
          <w:szCs w:val="32"/>
          <w:cs/>
        </w:rPr>
        <w:t xml:space="preserve"> กิโลกรัม</w:t>
      </w:r>
      <w:r w:rsidR="00DB16C2" w:rsidRPr="00D679B9">
        <w:rPr>
          <w:rFonts w:ascii="TH SarabunPSK" w:hAnsi="TH SarabunPSK" w:cs="TH SarabunPSK"/>
          <w:sz w:val="32"/>
          <w:szCs w:val="32"/>
        </w:rPr>
        <w:tab/>
      </w:r>
      <w:r w:rsidR="009E7C08" w:rsidRPr="00D679B9">
        <w:rPr>
          <w:rFonts w:ascii="TH SarabunPSK" w:hAnsi="TH SarabunPSK" w:cs="TH SarabunPSK"/>
          <w:sz w:val="32"/>
          <w:szCs w:val="32"/>
        </w:rPr>
        <w:tab/>
      </w:r>
      <w:r w:rsidR="00DB16C2" w:rsidRPr="00D679B9">
        <w:rPr>
          <w:rFonts w:ascii="TH SarabunPSK" w:hAnsi="TH SarabunPSK" w:cs="TH SarabunPSK"/>
          <w:sz w:val="32"/>
          <w:szCs w:val="32"/>
          <w:cs/>
        </w:rPr>
        <w:t>ส่วนสูง</w:t>
      </w:r>
      <w:r w:rsidR="009E7C08" w:rsidRPr="00D679B9">
        <w:rPr>
          <w:rFonts w:ascii="TH SarabunPSK" w:hAnsi="TH SarabunPSK" w:cs="TH SarabunPSK"/>
          <w:sz w:val="32"/>
          <w:szCs w:val="32"/>
        </w:rPr>
        <w:t>……………………</w:t>
      </w:r>
      <w:r w:rsidR="00AE422A"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E7C08" w:rsidRPr="00D679B9">
        <w:rPr>
          <w:rFonts w:ascii="TH SarabunPSK" w:hAnsi="TH SarabunPSK" w:cs="TH SarabunPSK"/>
          <w:sz w:val="32"/>
          <w:szCs w:val="32"/>
          <w:cs/>
        </w:rPr>
        <w:t>เซนติเมตร</w:t>
      </w:r>
      <w:r w:rsidR="00DB16C2" w:rsidRPr="00D679B9">
        <w:rPr>
          <w:rFonts w:ascii="TH SarabunPSK" w:hAnsi="TH SarabunPSK" w:cs="TH SarabunPSK"/>
          <w:sz w:val="32"/>
          <w:szCs w:val="32"/>
        </w:rPr>
        <w:tab/>
      </w:r>
    </w:p>
    <w:p w14:paraId="1CA0F4FD" w14:textId="595619B4" w:rsidR="00AA411A" w:rsidRPr="00D679B9" w:rsidRDefault="003C3A79" w:rsidP="00DD454C">
      <w:pPr>
        <w:pStyle w:val="CUStyleNormal"/>
        <w:spacing w:after="0"/>
        <w:contextualSpacing/>
        <w:rPr>
          <w:color w:val="auto"/>
        </w:rPr>
      </w:pPr>
      <w:r>
        <w:rPr>
          <w:rFonts w:hint="cs"/>
          <w:color w:val="auto"/>
          <w:cs/>
        </w:rPr>
        <w:t>5</w:t>
      </w:r>
      <w:r w:rsidR="00DB16C2" w:rsidRPr="00D679B9">
        <w:rPr>
          <w:color w:val="auto"/>
        </w:rPr>
        <w:t xml:space="preserve">. </w:t>
      </w:r>
      <w:r w:rsidR="00AA411A" w:rsidRPr="00D679B9">
        <w:rPr>
          <w:color w:val="auto"/>
          <w:cs/>
        </w:rPr>
        <w:t>ระดับการศึกษา</w:t>
      </w:r>
      <w:r w:rsidR="00AA411A" w:rsidRPr="00D679B9">
        <w:rPr>
          <w:color w:val="auto"/>
        </w:rPr>
        <w:t xml:space="preserve">   </w:t>
      </w:r>
      <w:r w:rsidR="00AA411A" w:rsidRPr="00D679B9">
        <w:rPr>
          <w:color w:val="auto"/>
        </w:rPr>
        <w:br/>
        <w:t xml:space="preserve"> </w:t>
      </w:r>
      <w:r w:rsidR="00AA411A" w:rsidRPr="00D679B9">
        <w:rPr>
          <w:color w:val="auto"/>
        </w:rPr>
        <w:tab/>
      </w:r>
      <w:r w:rsidR="00AA411A" w:rsidRPr="00D679B9">
        <w:rPr>
          <w:color w:val="auto"/>
        </w:rPr>
        <w:sym w:font="Wingdings" w:char="F06F"/>
      </w:r>
      <w:r w:rsidR="00AA411A" w:rsidRPr="00D679B9">
        <w:rPr>
          <w:color w:val="auto"/>
        </w:rPr>
        <w:t xml:space="preserve"> </w:t>
      </w:r>
      <w:r w:rsidR="00594DD5" w:rsidRPr="00D679B9">
        <w:rPr>
          <w:color w:val="auto"/>
          <w:cs/>
        </w:rPr>
        <w:t>ต่ำกว่าปริญญาตรี</w:t>
      </w:r>
      <w:r w:rsidR="00AA411A" w:rsidRPr="00D679B9">
        <w:rPr>
          <w:color w:val="auto"/>
        </w:rPr>
        <w:t xml:space="preserve"> </w:t>
      </w:r>
      <w:r w:rsidR="00AA411A" w:rsidRPr="00D679B9">
        <w:rPr>
          <w:color w:val="auto"/>
        </w:rPr>
        <w:tab/>
      </w:r>
      <w:r w:rsidR="009E7C08" w:rsidRPr="00D679B9">
        <w:rPr>
          <w:color w:val="auto"/>
        </w:rPr>
        <w:sym w:font="Wingdings" w:char="F06F"/>
      </w:r>
      <w:r w:rsidR="009E7C08" w:rsidRPr="00D679B9">
        <w:rPr>
          <w:color w:val="auto"/>
        </w:rPr>
        <w:t xml:space="preserve"> </w:t>
      </w:r>
      <w:r w:rsidR="00594DD5" w:rsidRPr="00D679B9">
        <w:rPr>
          <w:color w:val="auto"/>
          <w:cs/>
        </w:rPr>
        <w:t>ปริญญาตรี</w:t>
      </w:r>
      <w:r w:rsidR="00AA411A" w:rsidRPr="00D679B9">
        <w:rPr>
          <w:color w:val="auto"/>
        </w:rPr>
        <w:tab/>
      </w:r>
      <w:r w:rsidR="00AA411A" w:rsidRPr="00D679B9">
        <w:rPr>
          <w:color w:val="auto"/>
        </w:rPr>
        <w:br/>
        <w:t xml:space="preserve"> </w:t>
      </w:r>
      <w:r w:rsidR="00AA411A" w:rsidRPr="00D679B9">
        <w:rPr>
          <w:color w:val="auto"/>
        </w:rPr>
        <w:tab/>
      </w:r>
      <w:r w:rsidR="00AA411A" w:rsidRPr="00D679B9">
        <w:rPr>
          <w:color w:val="auto"/>
        </w:rPr>
        <w:sym w:font="Wingdings" w:char="F06F"/>
      </w:r>
      <w:r w:rsidR="00AA411A" w:rsidRPr="00D679B9">
        <w:rPr>
          <w:color w:val="auto"/>
        </w:rPr>
        <w:t xml:space="preserve"> </w:t>
      </w:r>
      <w:r w:rsidR="00594DD5" w:rsidRPr="00D679B9">
        <w:rPr>
          <w:color w:val="auto"/>
          <w:cs/>
        </w:rPr>
        <w:t>ปริญญาโท</w:t>
      </w:r>
      <w:r w:rsidR="009E7C08" w:rsidRPr="00D679B9">
        <w:rPr>
          <w:color w:val="auto"/>
          <w:cs/>
        </w:rPr>
        <w:tab/>
      </w:r>
      <w:r w:rsidR="009E7C08" w:rsidRPr="00D679B9">
        <w:rPr>
          <w:color w:val="auto"/>
          <w:cs/>
        </w:rPr>
        <w:tab/>
      </w:r>
      <w:r w:rsidR="009E7C08" w:rsidRPr="00D679B9">
        <w:rPr>
          <w:color w:val="auto"/>
        </w:rPr>
        <w:sym w:font="Wingdings" w:char="F06F"/>
      </w:r>
      <w:r w:rsidR="009E7C08" w:rsidRPr="00D679B9">
        <w:rPr>
          <w:color w:val="auto"/>
        </w:rPr>
        <w:t xml:space="preserve"> </w:t>
      </w:r>
      <w:r w:rsidR="00594DD5" w:rsidRPr="00D679B9">
        <w:rPr>
          <w:color w:val="auto"/>
          <w:cs/>
        </w:rPr>
        <w:t>ปริญญาเอก</w:t>
      </w:r>
      <w:r w:rsidR="009E7C08" w:rsidRPr="00D679B9">
        <w:rPr>
          <w:color w:val="auto"/>
          <w:cs/>
        </w:rPr>
        <w:tab/>
      </w:r>
    </w:p>
    <w:p w14:paraId="65E348BA" w14:textId="77777777" w:rsidR="00AA411A" w:rsidRPr="00D679B9" w:rsidRDefault="00AA411A" w:rsidP="00DD454C">
      <w:pPr>
        <w:pStyle w:val="CUStyleNormal"/>
        <w:spacing w:after="0"/>
        <w:contextualSpacing/>
        <w:rPr>
          <w:color w:val="auto"/>
        </w:rPr>
      </w:pPr>
      <w:r w:rsidRPr="00D679B9">
        <w:rPr>
          <w:color w:val="auto"/>
        </w:rPr>
        <w:tab/>
      </w:r>
      <w:r w:rsidRPr="00D679B9">
        <w:rPr>
          <w:color w:val="auto"/>
        </w:rPr>
        <w:sym w:font="Wingdings" w:char="F06F"/>
      </w:r>
      <w:r w:rsidRPr="00D679B9">
        <w:rPr>
          <w:color w:val="auto"/>
        </w:rPr>
        <w:t xml:space="preserve"> </w:t>
      </w:r>
      <w:proofErr w:type="spellStart"/>
      <w:r w:rsidRPr="00D679B9">
        <w:rPr>
          <w:color w:val="auto"/>
          <w:cs/>
        </w:rPr>
        <w:t>อื่นๆ</w:t>
      </w:r>
      <w:proofErr w:type="spellEnd"/>
      <w:r w:rsidRPr="00D679B9">
        <w:rPr>
          <w:color w:val="auto"/>
        </w:rPr>
        <w:t xml:space="preserve"> …………………</w:t>
      </w:r>
      <w:r w:rsidR="00387CEE" w:rsidRPr="00D679B9">
        <w:rPr>
          <w:color w:val="auto"/>
        </w:rPr>
        <w:t>……………….</w:t>
      </w:r>
      <w:r w:rsidRPr="00D679B9">
        <w:rPr>
          <w:color w:val="auto"/>
        </w:rPr>
        <w:t>.</w:t>
      </w:r>
    </w:p>
    <w:p w14:paraId="5B69F7F6" w14:textId="08876D5A" w:rsidR="00AA411A" w:rsidRPr="00D679B9" w:rsidRDefault="003C3A79" w:rsidP="00DD454C">
      <w:pPr>
        <w:pStyle w:val="CUStyleNormal"/>
        <w:spacing w:after="0"/>
        <w:contextualSpacing/>
        <w:rPr>
          <w:color w:val="auto"/>
        </w:rPr>
      </w:pPr>
      <w:r>
        <w:rPr>
          <w:rFonts w:hint="cs"/>
          <w:color w:val="auto"/>
          <w:cs/>
        </w:rPr>
        <w:t>6</w:t>
      </w:r>
      <w:r w:rsidR="00DB16C2" w:rsidRPr="00D679B9">
        <w:rPr>
          <w:color w:val="auto"/>
        </w:rPr>
        <w:t xml:space="preserve">. </w:t>
      </w:r>
      <w:r w:rsidR="009E7C08" w:rsidRPr="00D679B9">
        <w:rPr>
          <w:color w:val="auto"/>
        </w:rPr>
        <w:t xml:space="preserve"> </w:t>
      </w:r>
      <w:r w:rsidR="00AA411A" w:rsidRPr="00D679B9">
        <w:rPr>
          <w:color w:val="auto"/>
          <w:cs/>
        </w:rPr>
        <w:t>สถานะภาพทางสุขภาพ</w:t>
      </w:r>
      <w:r w:rsidR="00AA411A" w:rsidRPr="00D679B9">
        <w:rPr>
          <w:color w:val="auto"/>
        </w:rPr>
        <w:t xml:space="preserve"> </w:t>
      </w:r>
    </w:p>
    <w:p w14:paraId="0B5A83E5" w14:textId="77777777" w:rsidR="006A1B2C" w:rsidRPr="00D679B9" w:rsidRDefault="00AA411A" w:rsidP="00DD454C">
      <w:pPr>
        <w:pStyle w:val="CUStyleNormal"/>
        <w:spacing w:after="0"/>
        <w:contextualSpacing/>
        <w:rPr>
          <w:color w:val="auto"/>
        </w:rPr>
      </w:pPr>
      <w:r w:rsidRPr="00D679B9">
        <w:rPr>
          <w:color w:val="auto"/>
          <w:cs/>
        </w:rPr>
        <w:t xml:space="preserve"> </w:t>
      </w:r>
      <w:r w:rsidRPr="00D679B9">
        <w:rPr>
          <w:color w:val="auto"/>
          <w:cs/>
        </w:rPr>
        <w:tab/>
      </w:r>
      <w:r w:rsidRPr="00D679B9">
        <w:rPr>
          <w:color w:val="auto"/>
        </w:rPr>
        <w:sym w:font="Wingdings" w:char="F06F"/>
      </w:r>
      <w:r w:rsidRPr="00D679B9">
        <w:rPr>
          <w:color w:val="auto"/>
        </w:rPr>
        <w:t xml:space="preserve"> </w:t>
      </w:r>
      <w:r w:rsidRPr="00D679B9">
        <w:rPr>
          <w:color w:val="auto"/>
          <w:cs/>
        </w:rPr>
        <w:t>ไม่มีโรคประจำตัว</w:t>
      </w:r>
      <w:r w:rsidRPr="00D679B9">
        <w:rPr>
          <w:color w:val="auto"/>
          <w:cs/>
        </w:rPr>
        <w:tab/>
      </w:r>
      <w:r w:rsidRPr="00D679B9">
        <w:rPr>
          <w:color w:val="auto"/>
        </w:rPr>
        <w:sym w:font="Wingdings" w:char="F06F"/>
      </w:r>
      <w:r w:rsidRPr="00D679B9">
        <w:rPr>
          <w:color w:val="auto"/>
        </w:rPr>
        <w:t xml:space="preserve"> </w:t>
      </w:r>
      <w:r w:rsidRPr="00D679B9">
        <w:rPr>
          <w:color w:val="auto"/>
          <w:cs/>
        </w:rPr>
        <w:t>มีโรคประจำตัว</w:t>
      </w:r>
      <w:r w:rsidRPr="00D679B9">
        <w:rPr>
          <w:color w:val="auto"/>
        </w:rPr>
        <w:t xml:space="preserve"> (</w:t>
      </w:r>
      <w:r w:rsidR="009E7C08" w:rsidRPr="00D679B9">
        <w:rPr>
          <w:color w:val="auto"/>
          <w:cs/>
        </w:rPr>
        <w:t>โปรด</w:t>
      </w:r>
      <w:r w:rsidRPr="00D679B9">
        <w:rPr>
          <w:color w:val="auto"/>
          <w:cs/>
        </w:rPr>
        <w:t>ระบุ</w:t>
      </w:r>
      <w:r w:rsidR="00E73BA7" w:rsidRPr="00D679B9">
        <w:rPr>
          <w:color w:val="auto"/>
          <w:cs/>
        </w:rPr>
        <w:t>โรคประจำตัว</w:t>
      </w:r>
      <w:r w:rsidRPr="00D679B9">
        <w:rPr>
          <w:color w:val="auto"/>
        </w:rPr>
        <w:t>) …………………………</w:t>
      </w:r>
      <w:r w:rsidR="00387CEE" w:rsidRPr="00D679B9">
        <w:rPr>
          <w:color w:val="auto"/>
        </w:rPr>
        <w:t>…</w:t>
      </w:r>
      <w:r w:rsidR="006243FD" w:rsidRPr="00D679B9">
        <w:rPr>
          <w:color w:val="auto"/>
        </w:rPr>
        <w:t>…</w:t>
      </w:r>
    </w:p>
    <w:p w14:paraId="2A828E68" w14:textId="79248175" w:rsidR="006A1B2C" w:rsidRPr="00D679B9" w:rsidRDefault="003C3A79" w:rsidP="00DD454C">
      <w:pPr>
        <w:tabs>
          <w:tab w:val="left" w:pos="720"/>
          <w:tab w:val="left" w:pos="1942"/>
        </w:tabs>
        <w:spacing w:after="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</w:t>
      </w:r>
      <w:r w:rsidR="00AA411A"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="00A26FF8"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="006A1B2C" w:rsidRPr="00D679B9">
        <w:rPr>
          <w:rFonts w:ascii="TH SarabunPSK" w:hAnsi="TH SarabunPSK" w:cs="TH SarabunPSK"/>
          <w:sz w:val="32"/>
          <w:szCs w:val="32"/>
          <w:cs/>
        </w:rPr>
        <w:t xml:space="preserve">ในระยะเวลา </w:t>
      </w:r>
      <w:r w:rsidR="00A26FF8" w:rsidRPr="00D679B9">
        <w:rPr>
          <w:rFonts w:ascii="TH SarabunPSK" w:hAnsi="TH SarabunPSK" w:cs="TH SarabunPSK"/>
          <w:sz w:val="32"/>
          <w:szCs w:val="32"/>
        </w:rPr>
        <w:t>3</w:t>
      </w:r>
      <w:r w:rsidR="006A1B2C"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="006A1B2C" w:rsidRPr="00D679B9">
        <w:rPr>
          <w:rFonts w:ascii="TH SarabunPSK" w:hAnsi="TH SarabunPSK" w:cs="TH SarabunPSK"/>
          <w:sz w:val="32"/>
          <w:szCs w:val="32"/>
          <w:cs/>
        </w:rPr>
        <w:t>เดือนที่ผ่านมาท่านได้รับ ท่านได้รับอุบัติเหตุ</w:t>
      </w:r>
      <w:r w:rsidR="006A1B2C" w:rsidRPr="00D679B9">
        <w:rPr>
          <w:rFonts w:ascii="TH SarabunPSK" w:hAnsi="TH SarabunPSK" w:cs="TH SarabunPSK"/>
          <w:sz w:val="32"/>
          <w:szCs w:val="32"/>
        </w:rPr>
        <w:t>/</w:t>
      </w:r>
      <w:r w:rsidR="006A1B2C" w:rsidRPr="00D679B9">
        <w:rPr>
          <w:rFonts w:ascii="TH SarabunPSK" w:hAnsi="TH SarabunPSK" w:cs="TH SarabunPSK"/>
          <w:sz w:val="32"/>
          <w:szCs w:val="32"/>
          <w:cs/>
        </w:rPr>
        <w:t>กิจกรรม ที่ส่งผลทำให้เกิดความผิดปกติทางระบบกระดูกและกล้ามเนื้อหรือไม่</w:t>
      </w:r>
    </w:p>
    <w:p w14:paraId="6D9DF7AE" w14:textId="77777777" w:rsidR="006A1B2C" w:rsidRPr="00D679B9" w:rsidRDefault="006A1B2C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  <w:cs/>
        </w:rPr>
      </w:pPr>
      <w:r w:rsidRPr="00D679B9">
        <w:rPr>
          <w:rFonts w:ascii="TH SarabunPSK" w:hAnsi="TH SarabunPSK" w:cs="TH SarabunPSK"/>
          <w:sz w:val="32"/>
          <w:szCs w:val="32"/>
          <w:cs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>ไม่มี</w:t>
      </w:r>
      <w:r w:rsidR="006243FD" w:rsidRPr="00D679B9">
        <w:rPr>
          <w:rFonts w:ascii="TH SarabunPSK" w:hAnsi="TH SarabunPSK" w:cs="TH SarabunPSK"/>
          <w:sz w:val="32"/>
          <w:szCs w:val="32"/>
        </w:rPr>
        <w:tab/>
      </w:r>
      <w:r w:rsidR="006243FD" w:rsidRPr="00D679B9">
        <w:rPr>
          <w:rFonts w:ascii="TH SarabunPSK" w:hAnsi="TH SarabunPSK" w:cs="TH SarabunPSK"/>
          <w:sz w:val="32"/>
          <w:szCs w:val="32"/>
        </w:rPr>
        <w:tab/>
      </w:r>
      <w:r w:rsidR="006243FD" w:rsidRPr="00D679B9">
        <w:rPr>
          <w:rFonts w:ascii="TH SarabunPSK" w:hAnsi="TH SarabunPSK" w:cs="TH SarabunPSK"/>
          <w:sz w:val="32"/>
          <w:szCs w:val="32"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>มี</w:t>
      </w:r>
      <w:r w:rsidRPr="00D679B9">
        <w:rPr>
          <w:rFonts w:ascii="TH SarabunPSK" w:hAnsi="TH SarabunPSK" w:cs="TH SarabunPSK"/>
          <w:sz w:val="32"/>
          <w:szCs w:val="32"/>
        </w:rPr>
        <w:t xml:space="preserve"> (</w:t>
      </w:r>
      <w:r w:rsidRPr="00D679B9">
        <w:rPr>
          <w:rFonts w:ascii="TH SarabunPSK" w:hAnsi="TH SarabunPSK" w:cs="TH SarabunPSK"/>
          <w:sz w:val="32"/>
          <w:szCs w:val="32"/>
          <w:cs/>
        </w:rPr>
        <w:t>โปรดระบุส่วนที่มีความผิดปกติ</w:t>
      </w:r>
      <w:r w:rsidR="006243FD" w:rsidRPr="00D679B9">
        <w:rPr>
          <w:rFonts w:ascii="TH SarabunPSK" w:hAnsi="TH SarabunPSK" w:cs="TH SarabunPSK"/>
          <w:sz w:val="32"/>
          <w:szCs w:val="32"/>
        </w:rPr>
        <w:t>) ……………………………………</w:t>
      </w:r>
    </w:p>
    <w:p w14:paraId="6033CE7D" w14:textId="53A84323" w:rsidR="00387CEE" w:rsidRPr="00D679B9" w:rsidRDefault="003C3A79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</w:t>
      </w:r>
      <w:r w:rsidR="006A1B2C" w:rsidRPr="00D679B9">
        <w:rPr>
          <w:rFonts w:ascii="TH SarabunPSK" w:hAnsi="TH SarabunPSK" w:cs="TH SarabunPSK"/>
          <w:sz w:val="32"/>
          <w:szCs w:val="32"/>
        </w:rPr>
        <w:t>.</w:t>
      </w:r>
      <w:r w:rsidR="006A1B2C"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94DD5" w:rsidRPr="00D679B9">
        <w:rPr>
          <w:rFonts w:ascii="TH SarabunPSK" w:hAnsi="TH SarabunPSK" w:cs="TH SarabunPSK"/>
          <w:sz w:val="32"/>
          <w:szCs w:val="32"/>
          <w:cs/>
        </w:rPr>
        <w:t>คณะ/วิทยาลัย/สถาบัน/ศูนย์/</w:t>
      </w:r>
      <w:proofErr w:type="spellStart"/>
      <w:r w:rsidR="00594DD5" w:rsidRPr="00D679B9">
        <w:rPr>
          <w:rFonts w:ascii="TH SarabunPSK" w:hAnsi="TH SarabunPSK" w:cs="TH SarabunPSK"/>
          <w:sz w:val="32"/>
          <w:szCs w:val="32"/>
          <w:cs/>
        </w:rPr>
        <w:t>อื่นๆ</w:t>
      </w:r>
      <w:proofErr w:type="spellEnd"/>
      <w:r w:rsidR="009E7C08" w:rsidRPr="00D679B9">
        <w:rPr>
          <w:rFonts w:ascii="TH SarabunPSK" w:hAnsi="TH SarabunPSK" w:cs="TH SarabunPSK"/>
          <w:sz w:val="32"/>
          <w:szCs w:val="32"/>
        </w:rPr>
        <w:t>……….</w:t>
      </w:r>
      <w:r w:rsidR="00387CEE" w:rsidRPr="00D679B9">
        <w:rPr>
          <w:rFonts w:ascii="TH SarabunPSK" w:hAnsi="TH SarabunPSK" w:cs="TH SarabunPSK"/>
          <w:sz w:val="32"/>
          <w:szCs w:val="32"/>
        </w:rPr>
        <w:t>…</w:t>
      </w:r>
      <w:r w:rsidR="003954F8" w:rsidRPr="00D679B9">
        <w:rPr>
          <w:rFonts w:ascii="TH SarabunPSK" w:hAnsi="TH SarabunPSK" w:cs="TH SarabunPSK"/>
          <w:sz w:val="32"/>
          <w:szCs w:val="32"/>
        </w:rPr>
        <w:t>…………………………………………………………</w:t>
      </w:r>
      <w:r w:rsidR="006A1B2C" w:rsidRPr="00D679B9">
        <w:rPr>
          <w:rFonts w:ascii="TH SarabunPSK" w:hAnsi="TH SarabunPSK" w:cs="TH SarabunPSK"/>
          <w:sz w:val="32"/>
          <w:szCs w:val="32"/>
        </w:rPr>
        <w:t>…</w:t>
      </w:r>
      <w:r w:rsidR="003954F8" w:rsidRPr="00D679B9">
        <w:rPr>
          <w:rFonts w:ascii="TH SarabunPSK" w:hAnsi="TH SarabunPSK" w:cs="TH SarabunPSK"/>
          <w:sz w:val="32"/>
          <w:szCs w:val="32"/>
        </w:rPr>
        <w:t>…………</w:t>
      </w:r>
    </w:p>
    <w:p w14:paraId="3E856A0D" w14:textId="5371E698" w:rsidR="00DB16C2" w:rsidRPr="00D679B9" w:rsidRDefault="003C3A79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</w:t>
      </w:r>
      <w:r w:rsidR="006A1B2C"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="00594DD5" w:rsidRPr="00D679B9">
        <w:rPr>
          <w:rFonts w:ascii="TH SarabunPSK" w:hAnsi="TH SarabunPSK" w:cs="TH SarabunPSK"/>
          <w:sz w:val="32"/>
          <w:szCs w:val="32"/>
          <w:cs/>
        </w:rPr>
        <w:t>ภาควิชา/กลุ่มงาน</w:t>
      </w:r>
      <w:r w:rsidR="00AA411A" w:rsidRPr="00D679B9">
        <w:rPr>
          <w:rFonts w:ascii="TH SarabunPSK" w:hAnsi="TH SarabunPSK" w:cs="TH SarabunPSK"/>
          <w:sz w:val="32"/>
          <w:szCs w:val="32"/>
        </w:rPr>
        <w:t>………………………………………………</w:t>
      </w:r>
      <w:r w:rsidR="00E73BA7" w:rsidRPr="00D679B9">
        <w:rPr>
          <w:rFonts w:ascii="TH SarabunPSK" w:hAnsi="TH SarabunPSK" w:cs="TH SarabunPSK"/>
          <w:sz w:val="32"/>
          <w:szCs w:val="32"/>
        </w:rPr>
        <w:t>…………………………………….</w:t>
      </w:r>
      <w:r w:rsidR="003954F8" w:rsidRPr="00D679B9">
        <w:rPr>
          <w:rFonts w:ascii="TH SarabunPSK" w:hAnsi="TH SarabunPSK" w:cs="TH SarabunPSK"/>
          <w:sz w:val="32"/>
          <w:szCs w:val="32"/>
        </w:rPr>
        <w:t>………</w:t>
      </w:r>
    </w:p>
    <w:p w14:paraId="1F4249FE" w14:textId="461CA1A4" w:rsidR="009E7C08" w:rsidRPr="00D679B9" w:rsidRDefault="003C3A79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0</w:t>
      </w:r>
      <w:r w:rsidR="006A1B2C"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="009E7C08"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="00AA411A" w:rsidRPr="00D679B9">
        <w:rPr>
          <w:rFonts w:ascii="TH SarabunPSK" w:hAnsi="TH SarabunPSK" w:cs="TH SarabunPSK"/>
          <w:sz w:val="32"/>
          <w:szCs w:val="32"/>
          <w:cs/>
        </w:rPr>
        <w:t>ลักษณะงาน</w:t>
      </w:r>
      <w:r w:rsidR="00193EDC" w:rsidRPr="00D679B9">
        <w:rPr>
          <w:rFonts w:ascii="TH SarabunPSK" w:hAnsi="TH SarabunPSK" w:cs="TH SarabunPSK"/>
          <w:sz w:val="32"/>
          <w:szCs w:val="32"/>
          <w:cs/>
        </w:rPr>
        <w:t>หลักที่ท่านปฏิบัติ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เลือกตอบได้หลายข้อ)</w:t>
      </w:r>
    </w:p>
    <w:p w14:paraId="4D1D63DF" w14:textId="77777777" w:rsidR="009E7C08" w:rsidRPr="00D679B9" w:rsidRDefault="009E7C08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>งานสำนักงาน</w:t>
      </w:r>
      <w:r w:rsidR="00E73BA7" w:rsidRPr="00D679B9">
        <w:rPr>
          <w:rFonts w:ascii="TH SarabunPSK" w:hAnsi="TH SarabunPSK" w:cs="TH SarabunPSK"/>
          <w:sz w:val="32"/>
          <w:szCs w:val="32"/>
        </w:rPr>
        <w:tab/>
      </w:r>
      <w:r w:rsidR="00E73BA7" w:rsidRPr="00D679B9">
        <w:rPr>
          <w:rFonts w:ascii="TH SarabunPSK" w:hAnsi="TH SarabunPSK" w:cs="TH SarabunPSK"/>
          <w:sz w:val="32"/>
          <w:szCs w:val="32"/>
        </w:rPr>
        <w:tab/>
      </w:r>
      <w:r w:rsidR="00E73BA7" w:rsidRPr="00D679B9">
        <w:rPr>
          <w:rFonts w:ascii="TH SarabunPSK" w:hAnsi="TH SarabunPSK" w:cs="TH SarabunPSK"/>
          <w:sz w:val="32"/>
          <w:szCs w:val="32"/>
        </w:rPr>
        <w:tab/>
      </w:r>
      <w:r w:rsidR="00E73BA7"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="00E73BA7"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="00E73BA7" w:rsidRPr="00D679B9">
        <w:rPr>
          <w:rFonts w:ascii="TH SarabunPSK" w:hAnsi="TH SarabunPSK" w:cs="TH SarabunPSK"/>
          <w:sz w:val="32"/>
          <w:szCs w:val="32"/>
          <w:cs/>
        </w:rPr>
        <w:t>งานภาคสนาม</w:t>
      </w:r>
    </w:p>
    <w:p w14:paraId="7B8D509A" w14:textId="77777777" w:rsidR="009E7C08" w:rsidRPr="00D679B9" w:rsidRDefault="009E7C08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>งานห้องปฏิบัติการ</w:t>
      </w:r>
      <w:r w:rsidR="00E73BA7" w:rsidRPr="00D679B9">
        <w:rPr>
          <w:rFonts w:ascii="TH SarabunPSK" w:hAnsi="TH SarabunPSK" w:cs="TH SarabunPSK"/>
          <w:sz w:val="32"/>
          <w:szCs w:val="32"/>
        </w:rPr>
        <w:tab/>
      </w:r>
      <w:r w:rsidR="00E73BA7" w:rsidRPr="00D679B9">
        <w:rPr>
          <w:rFonts w:ascii="TH SarabunPSK" w:hAnsi="TH SarabunPSK" w:cs="TH SarabunPSK"/>
          <w:sz w:val="32"/>
          <w:szCs w:val="32"/>
        </w:rPr>
        <w:tab/>
      </w:r>
      <w:r w:rsidR="00345217" w:rsidRPr="00D679B9">
        <w:rPr>
          <w:rFonts w:ascii="TH SarabunPSK" w:hAnsi="TH SarabunPSK" w:cs="TH SarabunPSK"/>
          <w:sz w:val="32"/>
          <w:szCs w:val="32"/>
        </w:rPr>
        <w:tab/>
      </w:r>
      <w:r w:rsidR="00345217"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="00345217"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="00345217" w:rsidRPr="00D679B9">
        <w:rPr>
          <w:rFonts w:ascii="TH SarabunPSK" w:hAnsi="TH SarabunPSK" w:cs="TH SarabunPSK"/>
          <w:sz w:val="32"/>
          <w:szCs w:val="32"/>
          <w:cs/>
        </w:rPr>
        <w:t>งานสอน</w:t>
      </w:r>
      <w:r w:rsidR="00E73BA7" w:rsidRPr="00D679B9">
        <w:rPr>
          <w:rFonts w:ascii="TH SarabunPSK" w:hAnsi="TH SarabunPSK" w:cs="TH SarabunPSK"/>
          <w:sz w:val="32"/>
          <w:szCs w:val="32"/>
        </w:rPr>
        <w:tab/>
      </w:r>
      <w:r w:rsidR="00345217" w:rsidRPr="00D679B9">
        <w:rPr>
          <w:rFonts w:ascii="TH SarabunPSK" w:hAnsi="TH SarabunPSK" w:cs="TH SarabunPSK"/>
          <w:sz w:val="32"/>
          <w:szCs w:val="32"/>
        </w:rPr>
        <w:br/>
        <w:t xml:space="preserve"> </w:t>
      </w:r>
      <w:r w:rsidR="00345217" w:rsidRPr="00D679B9">
        <w:rPr>
          <w:rFonts w:ascii="TH SarabunPSK" w:hAnsi="TH SarabunPSK" w:cs="TH SarabunPSK"/>
          <w:sz w:val="32"/>
          <w:szCs w:val="32"/>
        </w:rPr>
        <w:tab/>
      </w:r>
      <w:r w:rsidR="00E73BA7"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="00E73BA7" w:rsidRPr="00D679B9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E73BA7" w:rsidRPr="00D679B9">
        <w:rPr>
          <w:rFonts w:ascii="TH SarabunPSK" w:hAnsi="TH SarabunPSK" w:cs="TH SarabunPSK"/>
          <w:sz w:val="32"/>
          <w:szCs w:val="32"/>
          <w:cs/>
        </w:rPr>
        <w:t>อื่นๆ</w:t>
      </w:r>
      <w:proofErr w:type="spellEnd"/>
      <w:r w:rsidR="00E73BA7" w:rsidRPr="00D679B9">
        <w:rPr>
          <w:rFonts w:ascii="TH SarabunPSK" w:hAnsi="TH SarabunPSK" w:cs="TH SarabunPSK"/>
          <w:sz w:val="32"/>
          <w:szCs w:val="32"/>
        </w:rPr>
        <w:t xml:space="preserve"> (</w:t>
      </w:r>
      <w:r w:rsidR="00E73BA7" w:rsidRPr="00D679B9">
        <w:rPr>
          <w:rFonts w:ascii="TH SarabunPSK" w:hAnsi="TH SarabunPSK" w:cs="TH SarabunPSK"/>
          <w:sz w:val="32"/>
          <w:szCs w:val="32"/>
          <w:cs/>
        </w:rPr>
        <w:t>โปรดระบุ</w:t>
      </w:r>
      <w:r w:rsidR="00E73BA7" w:rsidRPr="00D679B9">
        <w:rPr>
          <w:rFonts w:ascii="TH SarabunPSK" w:hAnsi="TH SarabunPSK" w:cs="TH SarabunPSK"/>
          <w:sz w:val="32"/>
          <w:szCs w:val="32"/>
        </w:rPr>
        <w:t>) ……………………..………</w:t>
      </w:r>
      <w:r w:rsidR="00345217" w:rsidRPr="00D679B9">
        <w:rPr>
          <w:rFonts w:ascii="TH SarabunPSK" w:hAnsi="TH SarabunPSK" w:cs="TH SarabunPSK"/>
          <w:sz w:val="32"/>
          <w:szCs w:val="32"/>
        </w:rPr>
        <w:t>…...</w:t>
      </w:r>
      <w:r w:rsidR="00E73BA7" w:rsidRPr="00D679B9">
        <w:rPr>
          <w:rFonts w:ascii="TH SarabunPSK" w:hAnsi="TH SarabunPSK" w:cs="TH SarabunPSK"/>
          <w:sz w:val="32"/>
          <w:szCs w:val="32"/>
        </w:rPr>
        <w:t>……..</w:t>
      </w:r>
      <w:r w:rsidRPr="00D679B9">
        <w:rPr>
          <w:rFonts w:ascii="TH SarabunPSK" w:hAnsi="TH SarabunPSK" w:cs="TH SarabunPSK"/>
          <w:sz w:val="32"/>
          <w:szCs w:val="32"/>
        </w:rPr>
        <w:tab/>
      </w:r>
    </w:p>
    <w:p w14:paraId="775A280A" w14:textId="4F7CF4F9" w:rsidR="00DB16C2" w:rsidRPr="00D679B9" w:rsidRDefault="006A1B2C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</w:rPr>
        <w:t>1</w:t>
      </w:r>
      <w:r w:rsidR="003C3A79">
        <w:rPr>
          <w:rFonts w:ascii="TH SarabunPSK" w:hAnsi="TH SarabunPSK" w:cs="TH SarabunPSK" w:hint="cs"/>
          <w:sz w:val="32"/>
          <w:szCs w:val="32"/>
          <w:cs/>
        </w:rPr>
        <w:t>1</w:t>
      </w:r>
      <w:r w:rsidR="00387CEE"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="00AD43C7" w:rsidRPr="00D679B9">
        <w:rPr>
          <w:rFonts w:ascii="TH SarabunPSK" w:hAnsi="TH SarabunPSK" w:cs="TH SarabunPSK"/>
          <w:sz w:val="32"/>
          <w:szCs w:val="32"/>
          <w:cs/>
        </w:rPr>
        <w:t>ท่านมีอายุงานในจุฬาฯ จำนวน</w:t>
      </w:r>
      <w:r w:rsidR="00AA411A" w:rsidRPr="00D679B9">
        <w:rPr>
          <w:rFonts w:ascii="TH SarabunPSK" w:hAnsi="TH SarabunPSK" w:cs="TH SarabunPSK"/>
          <w:sz w:val="32"/>
          <w:szCs w:val="32"/>
        </w:rPr>
        <w:t>……………</w:t>
      </w:r>
      <w:proofErr w:type="gramStart"/>
      <w:r w:rsidR="00193EDC" w:rsidRPr="00D679B9">
        <w:rPr>
          <w:rFonts w:ascii="TH SarabunPSK" w:hAnsi="TH SarabunPSK" w:cs="TH SarabunPSK"/>
          <w:sz w:val="32"/>
          <w:szCs w:val="32"/>
        </w:rPr>
        <w:t>…..</w:t>
      </w:r>
      <w:proofErr w:type="gramEnd"/>
      <w:r w:rsidR="00AA411A" w:rsidRPr="00D679B9">
        <w:rPr>
          <w:rFonts w:ascii="TH SarabunPSK" w:hAnsi="TH SarabunPSK" w:cs="TH SarabunPSK"/>
          <w:sz w:val="32"/>
          <w:szCs w:val="32"/>
        </w:rPr>
        <w:t>……</w:t>
      </w:r>
      <w:r w:rsidR="00193EDC" w:rsidRPr="00D679B9">
        <w:rPr>
          <w:rFonts w:ascii="TH SarabunPSK" w:hAnsi="TH SarabunPSK" w:cs="TH SarabunPSK"/>
          <w:sz w:val="32"/>
          <w:szCs w:val="32"/>
        </w:rPr>
        <w:t>.</w:t>
      </w:r>
      <w:r w:rsidR="00387CEE" w:rsidRPr="00D679B9">
        <w:rPr>
          <w:rFonts w:ascii="TH SarabunPSK" w:hAnsi="TH SarabunPSK" w:cs="TH SarabunPSK"/>
          <w:sz w:val="32"/>
          <w:szCs w:val="32"/>
        </w:rPr>
        <w:t>……..</w:t>
      </w:r>
      <w:r w:rsidR="00AA411A" w:rsidRPr="00D679B9">
        <w:rPr>
          <w:rFonts w:ascii="TH SarabunPSK" w:hAnsi="TH SarabunPSK" w:cs="TH SarabunPSK"/>
          <w:sz w:val="32"/>
          <w:szCs w:val="32"/>
        </w:rPr>
        <w:t>….…</w:t>
      </w:r>
      <w:r w:rsidR="00AA411A" w:rsidRPr="00D679B9">
        <w:rPr>
          <w:rFonts w:ascii="TH SarabunPSK" w:hAnsi="TH SarabunPSK" w:cs="TH SarabunPSK"/>
          <w:sz w:val="32"/>
          <w:szCs w:val="32"/>
          <w:cs/>
        </w:rPr>
        <w:t>ปี</w:t>
      </w:r>
      <w:r w:rsidR="00AA411A" w:rsidRPr="00D679B9">
        <w:rPr>
          <w:rFonts w:ascii="TH SarabunPSK" w:hAnsi="TH SarabunPSK" w:cs="TH SarabunPSK"/>
          <w:sz w:val="32"/>
          <w:szCs w:val="32"/>
        </w:rPr>
        <w:t xml:space="preserve">  ………………</w:t>
      </w:r>
      <w:r w:rsidR="00193EDC" w:rsidRPr="00D679B9">
        <w:rPr>
          <w:rFonts w:ascii="TH SarabunPSK" w:hAnsi="TH SarabunPSK" w:cs="TH SarabunPSK"/>
          <w:sz w:val="32"/>
          <w:szCs w:val="32"/>
        </w:rPr>
        <w:t>……</w:t>
      </w:r>
      <w:r w:rsidR="00387CEE" w:rsidRPr="00D679B9">
        <w:rPr>
          <w:rFonts w:ascii="TH SarabunPSK" w:hAnsi="TH SarabunPSK" w:cs="TH SarabunPSK"/>
          <w:sz w:val="32"/>
          <w:szCs w:val="32"/>
        </w:rPr>
        <w:t>……</w:t>
      </w:r>
      <w:r w:rsidR="00AA411A" w:rsidRPr="00D679B9">
        <w:rPr>
          <w:rFonts w:ascii="TH SarabunPSK" w:hAnsi="TH SarabunPSK" w:cs="TH SarabunPSK"/>
          <w:sz w:val="32"/>
          <w:szCs w:val="32"/>
        </w:rPr>
        <w:t>………..</w:t>
      </w:r>
      <w:r w:rsidR="00AA411A" w:rsidRPr="00D679B9">
        <w:rPr>
          <w:rFonts w:ascii="TH SarabunPSK" w:hAnsi="TH SarabunPSK" w:cs="TH SarabunPSK"/>
          <w:sz w:val="32"/>
          <w:szCs w:val="32"/>
          <w:cs/>
        </w:rPr>
        <w:t>เดือน</w:t>
      </w:r>
    </w:p>
    <w:p w14:paraId="58BF10D3" w14:textId="2767C1C5" w:rsidR="00AA411A" w:rsidRPr="00D679B9" w:rsidRDefault="00387CEE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</w:rPr>
        <w:t>1</w:t>
      </w:r>
      <w:r w:rsidR="003C3A79">
        <w:rPr>
          <w:rFonts w:ascii="TH SarabunPSK" w:hAnsi="TH SarabunPSK" w:cs="TH SarabunPSK" w:hint="cs"/>
          <w:sz w:val="32"/>
          <w:szCs w:val="32"/>
          <w:cs/>
        </w:rPr>
        <w:t>2</w:t>
      </w:r>
      <w:r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="00193EDC" w:rsidRPr="00D679B9">
        <w:rPr>
          <w:rFonts w:ascii="TH SarabunPSK" w:hAnsi="TH SarabunPSK" w:cs="TH SarabunPSK"/>
          <w:sz w:val="32"/>
          <w:szCs w:val="32"/>
          <w:cs/>
        </w:rPr>
        <w:t>ท่าน</w:t>
      </w:r>
      <w:r w:rsidR="00AA411A" w:rsidRPr="00D679B9">
        <w:rPr>
          <w:rFonts w:ascii="TH SarabunPSK" w:hAnsi="TH SarabunPSK" w:cs="TH SarabunPSK"/>
          <w:sz w:val="32"/>
          <w:szCs w:val="32"/>
          <w:cs/>
        </w:rPr>
        <w:t>ทำงาน</w:t>
      </w:r>
      <w:r w:rsidR="00193EDC" w:rsidRPr="00D679B9">
        <w:rPr>
          <w:rFonts w:ascii="TH SarabunPSK" w:hAnsi="TH SarabunPSK" w:cs="TH SarabunPSK"/>
          <w:sz w:val="32"/>
          <w:szCs w:val="32"/>
          <w:cs/>
        </w:rPr>
        <w:t>คอมพิวเตอร์</w:t>
      </w:r>
      <w:r w:rsidR="00AD43C7" w:rsidRPr="00D679B9">
        <w:rPr>
          <w:rFonts w:ascii="TH SarabunPSK" w:hAnsi="TH SarabunPSK" w:cs="TH SarabunPSK"/>
          <w:sz w:val="32"/>
          <w:szCs w:val="32"/>
          <w:cs/>
        </w:rPr>
        <w:t>ประมาณ</w:t>
      </w:r>
      <w:r w:rsidR="00AA411A" w:rsidRPr="00D679B9">
        <w:rPr>
          <w:rFonts w:ascii="TH SarabunPSK" w:hAnsi="TH SarabunPSK" w:cs="TH SarabunPSK"/>
          <w:sz w:val="32"/>
          <w:szCs w:val="32"/>
          <w:cs/>
        </w:rPr>
        <w:t>กี่ชั่วโมงต่อ</w:t>
      </w:r>
      <w:r w:rsidR="00193EDC" w:rsidRPr="00D679B9">
        <w:rPr>
          <w:rFonts w:ascii="TH SarabunPSK" w:hAnsi="TH SarabunPSK" w:cs="TH SarabunPSK"/>
          <w:sz w:val="32"/>
          <w:szCs w:val="32"/>
          <w:cs/>
        </w:rPr>
        <w:t>วัน</w:t>
      </w:r>
      <w:r w:rsidR="00AA411A" w:rsidRPr="00D679B9">
        <w:rPr>
          <w:rFonts w:ascii="TH SarabunPSK" w:hAnsi="TH SarabunPSK" w:cs="TH SarabunPSK"/>
          <w:sz w:val="32"/>
          <w:szCs w:val="32"/>
        </w:rPr>
        <w:t>…………………</w:t>
      </w:r>
      <w:r w:rsidR="001A21DA" w:rsidRPr="00D679B9">
        <w:rPr>
          <w:rFonts w:ascii="TH SarabunPSK" w:hAnsi="TH SarabunPSK" w:cs="TH SarabunPSK"/>
          <w:sz w:val="32"/>
          <w:szCs w:val="32"/>
        </w:rPr>
        <w:t>……</w:t>
      </w:r>
      <w:r w:rsidR="001A21DA" w:rsidRPr="00D679B9">
        <w:rPr>
          <w:rFonts w:ascii="TH SarabunPSK" w:hAnsi="TH SarabunPSK" w:cs="TH SarabunPSK"/>
          <w:sz w:val="32"/>
          <w:szCs w:val="32"/>
          <w:cs/>
        </w:rPr>
        <w:t xml:space="preserve"> กี่วันต่อสัปดาห์</w:t>
      </w:r>
      <w:r w:rsidR="00193EDC" w:rsidRPr="00D679B9">
        <w:rPr>
          <w:rFonts w:ascii="TH SarabunPSK" w:hAnsi="TH SarabunPSK" w:cs="TH SarabunPSK"/>
          <w:sz w:val="32"/>
          <w:szCs w:val="32"/>
        </w:rPr>
        <w:t>……</w:t>
      </w:r>
      <w:r w:rsidRPr="00D679B9">
        <w:rPr>
          <w:rFonts w:ascii="TH SarabunPSK" w:hAnsi="TH SarabunPSK" w:cs="TH SarabunPSK"/>
          <w:sz w:val="32"/>
          <w:szCs w:val="32"/>
        </w:rPr>
        <w:t>.</w:t>
      </w:r>
      <w:r w:rsidR="00AA411A" w:rsidRPr="00D679B9">
        <w:rPr>
          <w:rFonts w:ascii="TH SarabunPSK" w:hAnsi="TH SarabunPSK" w:cs="TH SarabunPSK"/>
          <w:sz w:val="32"/>
          <w:szCs w:val="32"/>
        </w:rPr>
        <w:t>…………</w:t>
      </w:r>
      <w:proofErr w:type="gramStart"/>
      <w:r w:rsidR="00AA411A" w:rsidRPr="00D679B9">
        <w:rPr>
          <w:rFonts w:ascii="TH SarabunPSK" w:hAnsi="TH SarabunPSK" w:cs="TH SarabunPSK"/>
          <w:sz w:val="32"/>
          <w:szCs w:val="32"/>
        </w:rPr>
        <w:t>…..</w:t>
      </w:r>
      <w:proofErr w:type="gramEnd"/>
    </w:p>
    <w:p w14:paraId="34F55EF9" w14:textId="49B7342C" w:rsidR="00AD43C7" w:rsidRPr="00D679B9" w:rsidRDefault="006A1B2C" w:rsidP="00DD454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</w:rPr>
        <w:t>1</w:t>
      </w:r>
      <w:r w:rsidR="003C3A79">
        <w:rPr>
          <w:rFonts w:ascii="TH SarabunPSK" w:hAnsi="TH SarabunPSK" w:cs="TH SarabunPSK" w:hint="cs"/>
          <w:sz w:val="32"/>
          <w:szCs w:val="32"/>
          <w:cs/>
        </w:rPr>
        <w:t>3</w:t>
      </w:r>
      <w:r w:rsidR="00AD43C7"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="006243FD" w:rsidRPr="00D679B9">
        <w:rPr>
          <w:rFonts w:ascii="TH SarabunPSK" w:hAnsi="TH SarabunPSK" w:cs="TH SarabunPSK"/>
          <w:sz w:val="32"/>
          <w:szCs w:val="32"/>
          <w:cs/>
        </w:rPr>
        <w:t xml:space="preserve">ในช่วง </w:t>
      </w:r>
      <w:r w:rsidR="006243FD" w:rsidRPr="00D679B9">
        <w:rPr>
          <w:rFonts w:ascii="TH SarabunPSK" w:hAnsi="TH SarabunPSK" w:cs="TH SarabunPSK"/>
          <w:sz w:val="32"/>
          <w:szCs w:val="32"/>
        </w:rPr>
        <w:t xml:space="preserve">3 </w:t>
      </w:r>
      <w:r w:rsidR="006243FD" w:rsidRPr="00D679B9">
        <w:rPr>
          <w:rFonts w:ascii="TH SarabunPSK" w:hAnsi="TH SarabunPSK" w:cs="TH SarabunPSK"/>
          <w:sz w:val="32"/>
          <w:szCs w:val="32"/>
          <w:cs/>
        </w:rPr>
        <w:t xml:space="preserve">เดือนที่ผ่านมา </w:t>
      </w:r>
      <w:r w:rsidR="00AD43C7" w:rsidRPr="00D679B9">
        <w:rPr>
          <w:rFonts w:ascii="TH SarabunPSK" w:hAnsi="TH SarabunPSK" w:cs="TH SarabunPSK"/>
          <w:sz w:val="32"/>
          <w:szCs w:val="32"/>
          <w:cs/>
        </w:rPr>
        <w:t>ท่านทำงาน</w:t>
      </w:r>
      <w:r w:rsidR="00193EDC" w:rsidRPr="00D679B9">
        <w:rPr>
          <w:rFonts w:ascii="TH SarabunPSK" w:hAnsi="TH SarabunPSK" w:cs="TH SarabunPSK"/>
          <w:sz w:val="32"/>
          <w:szCs w:val="32"/>
          <w:cs/>
        </w:rPr>
        <w:t>หลัก</w:t>
      </w:r>
      <w:r w:rsidR="00AD43C7" w:rsidRPr="00D679B9">
        <w:rPr>
          <w:rFonts w:ascii="TH SarabunPSK" w:hAnsi="TH SarabunPSK" w:cs="TH SarabunPSK"/>
          <w:sz w:val="32"/>
          <w:szCs w:val="32"/>
          <w:cs/>
        </w:rPr>
        <w:t>ส่วนใหญ่ที่ใด</w:t>
      </w:r>
    </w:p>
    <w:p w14:paraId="444934A6" w14:textId="77777777" w:rsidR="00AD43C7" w:rsidRPr="00D679B9" w:rsidRDefault="00AD43C7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  <w:cs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>ที่จุฬาลงกรณ์มหาวิทยาลัย</w:t>
      </w:r>
      <w:r w:rsidR="001A21DA" w:rsidRPr="00D679B9">
        <w:rPr>
          <w:rFonts w:ascii="TH SarabunPSK" w:hAnsi="TH SarabunPSK" w:cs="TH SarabunPSK"/>
          <w:sz w:val="32"/>
          <w:szCs w:val="32"/>
          <w:cs/>
        </w:rPr>
        <w:tab/>
      </w:r>
      <w:r w:rsidR="001A21DA" w:rsidRPr="00D679B9">
        <w:rPr>
          <w:rFonts w:ascii="TH SarabunPSK" w:hAnsi="TH SarabunPSK" w:cs="TH SarabunPSK"/>
          <w:sz w:val="32"/>
          <w:szCs w:val="32"/>
          <w:cs/>
        </w:rPr>
        <w:tab/>
      </w:r>
      <w:r w:rsidR="001A21DA"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="001A21DA"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="001A21DA" w:rsidRPr="00D679B9">
        <w:rPr>
          <w:rFonts w:ascii="TH SarabunPSK" w:hAnsi="TH SarabunPSK" w:cs="TH SarabunPSK"/>
          <w:sz w:val="32"/>
          <w:szCs w:val="32"/>
          <w:cs/>
        </w:rPr>
        <w:t>ที่พักอาศัย</w:t>
      </w:r>
      <w:r w:rsidRPr="00D679B9">
        <w:rPr>
          <w:rFonts w:ascii="TH SarabunPSK" w:hAnsi="TH SarabunPSK" w:cs="TH SarabunPSK"/>
          <w:sz w:val="32"/>
          <w:szCs w:val="32"/>
        </w:rPr>
        <w:tab/>
      </w:r>
    </w:p>
    <w:p w14:paraId="47759501" w14:textId="77777777" w:rsidR="00AD43C7" w:rsidRPr="00D679B9" w:rsidRDefault="00AD43C7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>ทำทั้งสองที่เท่าๆ กัน</w:t>
      </w:r>
    </w:p>
    <w:p w14:paraId="04E212E5" w14:textId="4332A655" w:rsidR="00B06997" w:rsidRPr="00D679B9" w:rsidRDefault="006243FD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</w:rPr>
        <w:t>1</w:t>
      </w:r>
      <w:r w:rsidR="003C3A79">
        <w:rPr>
          <w:rFonts w:ascii="TH SarabunPSK" w:hAnsi="TH SarabunPSK" w:cs="TH SarabunPSK" w:hint="cs"/>
          <w:sz w:val="32"/>
          <w:szCs w:val="32"/>
          <w:cs/>
        </w:rPr>
        <w:t>4</w:t>
      </w:r>
      <w:r w:rsidRPr="00D679B9">
        <w:rPr>
          <w:rFonts w:ascii="TH SarabunPSK" w:hAnsi="TH SarabunPSK" w:cs="TH SarabunPSK"/>
          <w:sz w:val="32"/>
          <w:szCs w:val="32"/>
        </w:rPr>
        <w:t xml:space="preserve">. </w:t>
      </w:r>
      <w:r w:rsidRPr="00D679B9">
        <w:rPr>
          <w:rFonts w:ascii="TH SarabunPSK" w:hAnsi="TH SarabunPSK" w:cs="TH SarabunPSK"/>
          <w:sz w:val="32"/>
          <w:szCs w:val="32"/>
          <w:cs/>
        </w:rPr>
        <w:t xml:space="preserve">ในช่วง </w:t>
      </w:r>
      <w:r w:rsidRPr="00D679B9">
        <w:rPr>
          <w:rFonts w:ascii="TH SarabunPSK" w:hAnsi="TH SarabunPSK" w:cs="TH SarabunPSK"/>
          <w:sz w:val="32"/>
          <w:szCs w:val="32"/>
        </w:rPr>
        <w:t xml:space="preserve">3 </w:t>
      </w:r>
      <w:r w:rsidRPr="00D679B9">
        <w:rPr>
          <w:rFonts w:ascii="TH SarabunPSK" w:hAnsi="TH SarabunPSK" w:cs="TH SarabunPSK"/>
          <w:sz w:val="32"/>
          <w:szCs w:val="32"/>
          <w:cs/>
        </w:rPr>
        <w:t>เดือนที่ผ่านมา ท่านใช้อุปกรณ์หลักประเภทใดในการทำงาน</w:t>
      </w:r>
    </w:p>
    <w:p w14:paraId="6FFB9243" w14:textId="77777777" w:rsidR="006243FD" w:rsidRPr="00D679B9" w:rsidRDefault="006243FD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>คอมพิวเตอร์ตั้งโต๊ะ</w:t>
      </w:r>
      <w:r w:rsidRPr="00D679B9">
        <w:rPr>
          <w:rFonts w:ascii="TH SarabunPSK" w:hAnsi="TH SarabunPSK" w:cs="TH SarabunPSK"/>
          <w:sz w:val="32"/>
          <w:szCs w:val="32"/>
          <w:cs/>
        </w:rPr>
        <w:tab/>
      </w:r>
      <w:r w:rsidRPr="00D679B9">
        <w:rPr>
          <w:rFonts w:ascii="TH SarabunPSK" w:hAnsi="TH SarabunPSK" w:cs="TH SarabunPSK"/>
          <w:sz w:val="32"/>
          <w:szCs w:val="32"/>
          <w:cs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  <w:cs/>
        </w:rPr>
        <w:t>คอมพิวเตอร์พกพา</w:t>
      </w:r>
    </w:p>
    <w:p w14:paraId="21270196" w14:textId="1C2BCF60" w:rsidR="006243FD" w:rsidRPr="00D679B9" w:rsidRDefault="006243FD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D679B9">
        <w:rPr>
          <w:rFonts w:ascii="TH SarabunPSK" w:hAnsi="TH SarabunPSK" w:cs="TH SarabunPSK"/>
          <w:sz w:val="32"/>
          <w:szCs w:val="32"/>
          <w:cs/>
        </w:rPr>
        <w:t>แท็ปเล็ต</w:t>
      </w:r>
      <w:proofErr w:type="spellEnd"/>
      <w:r w:rsidRPr="00D679B9">
        <w:rPr>
          <w:rFonts w:ascii="TH SarabunPSK" w:hAnsi="TH SarabunPSK" w:cs="TH SarabunPSK"/>
          <w:sz w:val="32"/>
          <w:szCs w:val="32"/>
          <w:cs/>
        </w:rPr>
        <w:t xml:space="preserve"> หรือ มือถือ</w:t>
      </w:r>
      <w:r w:rsidRPr="00D679B9">
        <w:rPr>
          <w:rFonts w:ascii="TH SarabunPSK" w:hAnsi="TH SarabunPSK" w:cs="TH SarabunPSK"/>
          <w:sz w:val="32"/>
          <w:szCs w:val="32"/>
          <w:cs/>
        </w:rPr>
        <w:tab/>
      </w:r>
      <w:r w:rsidRPr="00D679B9">
        <w:rPr>
          <w:rFonts w:ascii="TH SarabunPSK" w:hAnsi="TH SarabunPSK" w:cs="TH SarabunPSK"/>
          <w:sz w:val="32"/>
          <w:szCs w:val="32"/>
          <w:cs/>
        </w:rPr>
        <w:tab/>
      </w:r>
      <w:r w:rsidRPr="00D679B9">
        <w:rPr>
          <w:rFonts w:ascii="TH SarabunPSK" w:hAnsi="TH SarabunPSK" w:cs="TH SarabunPSK"/>
          <w:sz w:val="32"/>
          <w:szCs w:val="32"/>
        </w:rPr>
        <w:sym w:font="Wingdings" w:char="F06F"/>
      </w:r>
      <w:r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Pr="00D679B9">
        <w:rPr>
          <w:rFonts w:ascii="TH SarabunPSK" w:hAnsi="TH SarabunPSK" w:cs="TH SarabunPSK"/>
          <w:sz w:val="32"/>
          <w:szCs w:val="32"/>
          <w:cs/>
        </w:rPr>
        <w:t>อื่นๆ</w:t>
      </w:r>
      <w:proofErr w:type="spellEnd"/>
      <w:r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679B9">
        <w:rPr>
          <w:rFonts w:ascii="TH SarabunPSK" w:hAnsi="TH SarabunPSK" w:cs="TH SarabunPSK"/>
          <w:sz w:val="32"/>
          <w:szCs w:val="32"/>
        </w:rPr>
        <w:t xml:space="preserve"> (</w:t>
      </w:r>
      <w:r w:rsidRPr="00D679B9">
        <w:rPr>
          <w:rFonts w:ascii="TH SarabunPSK" w:hAnsi="TH SarabunPSK" w:cs="TH SarabunPSK"/>
          <w:sz w:val="32"/>
          <w:szCs w:val="32"/>
          <w:cs/>
        </w:rPr>
        <w:t>โปรดระบุ</w:t>
      </w:r>
      <w:r w:rsidRPr="00D679B9">
        <w:rPr>
          <w:rFonts w:ascii="TH SarabunPSK" w:hAnsi="TH SarabunPSK" w:cs="TH SarabunPSK"/>
          <w:sz w:val="32"/>
          <w:szCs w:val="32"/>
        </w:rPr>
        <w:t>) ………………………………………………</w:t>
      </w:r>
    </w:p>
    <w:p w14:paraId="57BF4813" w14:textId="403861F5" w:rsidR="00585B09" w:rsidRPr="00921EDB" w:rsidRDefault="00585B09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/>
          <w:sz w:val="32"/>
          <w:szCs w:val="32"/>
        </w:rPr>
        <w:lastRenderedPageBreak/>
        <w:t>1</w:t>
      </w:r>
      <w:r w:rsidR="003C3A79">
        <w:rPr>
          <w:rFonts w:ascii="TH SarabunPSK" w:hAnsi="TH SarabunPSK" w:cs="TH SarabunPSK" w:hint="cs"/>
          <w:sz w:val="32"/>
          <w:szCs w:val="32"/>
          <w:cs/>
        </w:rPr>
        <w:t>5</w:t>
      </w:r>
      <w:r w:rsidRPr="00921EDB">
        <w:rPr>
          <w:rFonts w:ascii="TH SarabunPSK" w:hAnsi="TH SarabunPSK" w:cs="TH SarabunPSK"/>
          <w:sz w:val="32"/>
          <w:szCs w:val="32"/>
        </w:rPr>
        <w:t xml:space="preserve">. </w:t>
      </w:r>
      <w:r w:rsidRPr="00921EDB">
        <w:rPr>
          <w:rFonts w:ascii="TH SarabunPSK" w:hAnsi="TH SarabunPSK" w:cs="TH SarabunPSK"/>
          <w:sz w:val="32"/>
          <w:szCs w:val="32"/>
          <w:cs/>
        </w:rPr>
        <w:t xml:space="preserve">ในช่วง </w:t>
      </w:r>
      <w:r w:rsidRPr="00921EDB">
        <w:rPr>
          <w:rFonts w:ascii="TH SarabunPSK" w:hAnsi="TH SarabunPSK" w:cs="TH SarabunPSK"/>
          <w:sz w:val="32"/>
          <w:szCs w:val="32"/>
        </w:rPr>
        <w:t xml:space="preserve">3 </w:t>
      </w:r>
      <w:r w:rsidRPr="00921EDB">
        <w:rPr>
          <w:rFonts w:ascii="TH SarabunPSK" w:hAnsi="TH SarabunPSK" w:cs="TH SarabunPSK"/>
          <w:sz w:val="32"/>
          <w:szCs w:val="32"/>
          <w:cs/>
        </w:rPr>
        <w:t>เดือนที่ผ่านมา ท่านออกกำลังกายมากน้อยเพียงใด</w:t>
      </w:r>
    </w:p>
    <w:p w14:paraId="07166260" w14:textId="77777777" w:rsidR="001B5845" w:rsidRPr="00921EDB" w:rsidRDefault="00585B09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/>
          <w:sz w:val="32"/>
          <w:szCs w:val="32"/>
          <w:cs/>
        </w:rPr>
        <w:tab/>
      </w:r>
      <w:r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Pr="00921EDB">
        <w:rPr>
          <w:rFonts w:ascii="TH SarabunPSK" w:hAnsi="TH SarabunPSK" w:cs="TH SarabunPSK"/>
          <w:sz w:val="32"/>
          <w:szCs w:val="32"/>
          <w:cs/>
        </w:rPr>
        <w:t xml:space="preserve"> ไม่ได้ออกกำลังกายเลย</w:t>
      </w:r>
      <w:r w:rsidR="001B5845" w:rsidRPr="00921EDB">
        <w:rPr>
          <w:rFonts w:ascii="TH SarabunPSK" w:hAnsi="TH SarabunPSK" w:cs="TH SarabunPSK" w:hint="cs"/>
          <w:sz w:val="32"/>
          <w:szCs w:val="32"/>
          <w:cs/>
        </w:rPr>
        <w:t xml:space="preserve"> (ข้ามไปตอบส่วนที่ 2)</w:t>
      </w:r>
    </w:p>
    <w:p w14:paraId="08B63055" w14:textId="5E09A6F3" w:rsidR="001B5845" w:rsidRPr="00921EDB" w:rsidRDefault="00585B09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/>
          <w:sz w:val="32"/>
          <w:szCs w:val="32"/>
          <w:cs/>
        </w:rPr>
        <w:tab/>
      </w:r>
      <w:r w:rsidR="001B5845"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="001B5845" w:rsidRPr="00921EDB">
        <w:rPr>
          <w:rFonts w:ascii="TH SarabunPSK" w:hAnsi="TH SarabunPSK" w:cs="TH SarabunPSK" w:hint="cs"/>
          <w:sz w:val="32"/>
          <w:szCs w:val="32"/>
          <w:cs/>
        </w:rPr>
        <w:t xml:space="preserve"> ออกกำลังกายบ้าง (โปรดตอบคำถามข้อ 14.1 และ 14.2)</w:t>
      </w:r>
    </w:p>
    <w:p w14:paraId="3356A958" w14:textId="41759464" w:rsidR="001B5845" w:rsidRPr="00921EDB" w:rsidRDefault="001B5845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 w:hint="cs"/>
          <w:sz w:val="32"/>
          <w:szCs w:val="32"/>
          <w:cs/>
        </w:rPr>
        <w:t>1</w:t>
      </w:r>
      <w:r w:rsidR="003C3A79">
        <w:rPr>
          <w:rFonts w:ascii="TH SarabunPSK" w:hAnsi="TH SarabunPSK" w:cs="TH SarabunPSK" w:hint="cs"/>
          <w:sz w:val="32"/>
          <w:szCs w:val="32"/>
          <w:cs/>
        </w:rPr>
        <w:t>5</w:t>
      </w:r>
      <w:r w:rsidRPr="00921EDB">
        <w:rPr>
          <w:rFonts w:ascii="TH SarabunPSK" w:hAnsi="TH SarabunPSK" w:cs="TH SarabunPSK" w:hint="cs"/>
          <w:sz w:val="32"/>
          <w:szCs w:val="32"/>
          <w:cs/>
        </w:rPr>
        <w:t>.1 ท่านออกกำลังกายนานเท่าใด</w:t>
      </w:r>
    </w:p>
    <w:p w14:paraId="50DD99AE" w14:textId="38906598" w:rsidR="00585B09" w:rsidRPr="00921EDB" w:rsidRDefault="001B5845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/>
          <w:sz w:val="32"/>
          <w:szCs w:val="32"/>
          <w:cs/>
        </w:rPr>
        <w:tab/>
      </w:r>
      <w:r w:rsidR="00585B09"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="00585B09" w:rsidRPr="00921EDB">
        <w:rPr>
          <w:rFonts w:ascii="TH SarabunPSK" w:hAnsi="TH SarabunPSK" w:cs="TH SarabunPSK"/>
          <w:sz w:val="32"/>
          <w:szCs w:val="32"/>
          <w:cs/>
        </w:rPr>
        <w:t xml:space="preserve"> ออกกำลังกายน้อยกว่า </w:t>
      </w:r>
      <w:r w:rsidR="00585B09" w:rsidRPr="00921EDB">
        <w:rPr>
          <w:rFonts w:ascii="TH SarabunPSK" w:hAnsi="TH SarabunPSK" w:cs="TH SarabunPSK"/>
          <w:sz w:val="32"/>
          <w:szCs w:val="32"/>
        </w:rPr>
        <w:t xml:space="preserve">150 </w:t>
      </w:r>
      <w:r w:rsidR="00585B09" w:rsidRPr="00921EDB">
        <w:rPr>
          <w:rFonts w:ascii="TH SarabunPSK" w:hAnsi="TH SarabunPSK" w:cs="TH SarabunPSK"/>
          <w:sz w:val="32"/>
          <w:szCs w:val="32"/>
          <w:cs/>
        </w:rPr>
        <w:t>นาทีต่อสัปดาห์</w:t>
      </w:r>
    </w:p>
    <w:p w14:paraId="1C0866F7" w14:textId="77777777" w:rsidR="001B5845" w:rsidRPr="00921EDB" w:rsidRDefault="00585B09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/>
          <w:sz w:val="32"/>
          <w:szCs w:val="32"/>
          <w:cs/>
        </w:rPr>
        <w:tab/>
      </w:r>
      <w:r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Pr="00921EDB">
        <w:rPr>
          <w:rFonts w:ascii="TH SarabunPSK" w:hAnsi="TH SarabunPSK" w:cs="TH SarabunPSK"/>
          <w:sz w:val="32"/>
          <w:szCs w:val="32"/>
          <w:cs/>
        </w:rPr>
        <w:t xml:space="preserve"> ออกกำลังกาย </w:t>
      </w:r>
      <w:r w:rsidRPr="00921EDB">
        <w:rPr>
          <w:rFonts w:ascii="TH SarabunPSK" w:hAnsi="TH SarabunPSK" w:cs="TH SarabunPSK"/>
          <w:sz w:val="32"/>
          <w:szCs w:val="32"/>
        </w:rPr>
        <w:t xml:space="preserve">150-300 </w:t>
      </w:r>
      <w:r w:rsidRPr="00921EDB">
        <w:rPr>
          <w:rFonts w:ascii="TH SarabunPSK" w:hAnsi="TH SarabunPSK" w:cs="TH SarabunPSK"/>
          <w:sz w:val="32"/>
          <w:szCs w:val="32"/>
          <w:cs/>
        </w:rPr>
        <w:t xml:space="preserve">นาทีต่อสัปดาห์ </w:t>
      </w:r>
    </w:p>
    <w:p w14:paraId="36287860" w14:textId="0962D4B8" w:rsidR="00585B09" w:rsidRPr="00921EDB" w:rsidRDefault="001B5845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/>
          <w:sz w:val="32"/>
          <w:szCs w:val="32"/>
          <w:cs/>
        </w:rPr>
        <w:tab/>
      </w:r>
      <w:r w:rsidR="00585B09"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="00585B09" w:rsidRPr="00921EDB">
        <w:rPr>
          <w:rFonts w:ascii="TH SarabunPSK" w:hAnsi="TH SarabunPSK" w:cs="TH SarabunPSK"/>
          <w:sz w:val="32"/>
          <w:szCs w:val="32"/>
          <w:cs/>
        </w:rPr>
        <w:t xml:space="preserve"> ออกกำลังกายมากกว่า </w:t>
      </w:r>
      <w:r w:rsidR="00585B09" w:rsidRPr="00921EDB">
        <w:rPr>
          <w:rFonts w:ascii="TH SarabunPSK" w:hAnsi="TH SarabunPSK" w:cs="TH SarabunPSK"/>
          <w:sz w:val="32"/>
          <w:szCs w:val="32"/>
        </w:rPr>
        <w:t xml:space="preserve">300 </w:t>
      </w:r>
      <w:r w:rsidR="00585B09" w:rsidRPr="00921EDB">
        <w:rPr>
          <w:rFonts w:ascii="TH SarabunPSK" w:hAnsi="TH SarabunPSK" w:cs="TH SarabunPSK"/>
          <w:sz w:val="32"/>
          <w:szCs w:val="32"/>
          <w:cs/>
        </w:rPr>
        <w:t>นาทีต่อสัปดาห์</w:t>
      </w:r>
    </w:p>
    <w:p w14:paraId="406502AE" w14:textId="3774BF2E" w:rsidR="0009596C" w:rsidRPr="00921EDB" w:rsidRDefault="001B5845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 w:hint="cs"/>
          <w:sz w:val="32"/>
          <w:szCs w:val="32"/>
          <w:cs/>
        </w:rPr>
        <w:t>1</w:t>
      </w:r>
      <w:r w:rsidR="003C3A79">
        <w:rPr>
          <w:rFonts w:ascii="TH SarabunPSK" w:hAnsi="TH SarabunPSK" w:cs="TH SarabunPSK" w:hint="cs"/>
          <w:sz w:val="32"/>
          <w:szCs w:val="32"/>
          <w:cs/>
        </w:rPr>
        <w:t>5</w:t>
      </w:r>
      <w:r w:rsidRPr="00921EDB">
        <w:rPr>
          <w:rFonts w:ascii="TH SarabunPSK" w:hAnsi="TH SarabunPSK" w:cs="TH SarabunPSK" w:hint="cs"/>
          <w:sz w:val="32"/>
          <w:szCs w:val="32"/>
          <w:cs/>
        </w:rPr>
        <w:t>.2</w:t>
      </w:r>
      <w:r w:rsidR="00585B09" w:rsidRPr="00921EDB">
        <w:rPr>
          <w:rFonts w:ascii="TH SarabunPSK" w:hAnsi="TH SarabunPSK" w:cs="TH SarabunPSK"/>
          <w:sz w:val="32"/>
          <w:szCs w:val="32"/>
        </w:rPr>
        <w:t xml:space="preserve"> </w:t>
      </w:r>
      <w:r w:rsidR="00585B09" w:rsidRPr="00921EDB">
        <w:rPr>
          <w:rFonts w:ascii="TH SarabunPSK" w:hAnsi="TH SarabunPSK" w:cs="TH SarabunPSK"/>
          <w:sz w:val="32"/>
          <w:szCs w:val="32"/>
          <w:cs/>
        </w:rPr>
        <w:t>ท่านออกกำลังกายรูปแบบใด</w:t>
      </w:r>
      <w:r w:rsidR="00E8544F" w:rsidRPr="00921EDB">
        <w:rPr>
          <w:rFonts w:ascii="TH SarabunPSK" w:hAnsi="TH SarabunPSK" w:cs="TH SarabunPSK" w:hint="cs"/>
          <w:sz w:val="32"/>
          <w:szCs w:val="32"/>
          <w:cs/>
        </w:rPr>
        <w:t>บ้าง</w:t>
      </w:r>
      <w:r w:rsidR="002D1A2E" w:rsidRPr="00921EDB">
        <w:rPr>
          <w:rFonts w:ascii="TH SarabunPSK" w:hAnsi="TH SarabunPSK" w:cs="TH SarabunPSK" w:hint="cs"/>
          <w:sz w:val="32"/>
          <w:szCs w:val="32"/>
          <w:cs/>
        </w:rPr>
        <w:t xml:space="preserve"> (เลือกตอบได้หลายข้อ)</w:t>
      </w:r>
    </w:p>
    <w:p w14:paraId="14692216" w14:textId="5CEA8942" w:rsidR="00585B09" w:rsidRPr="00921EDB" w:rsidRDefault="0009596C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921EDB">
        <w:rPr>
          <w:rFonts w:ascii="TH SarabunPSK" w:hAnsi="TH SarabunPSK" w:cs="TH SarabunPSK"/>
          <w:sz w:val="32"/>
          <w:szCs w:val="32"/>
          <w:cs/>
        </w:rPr>
        <w:tab/>
      </w:r>
      <w:r w:rsidR="00585B09"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="00585B09" w:rsidRPr="00921EDB">
        <w:rPr>
          <w:rFonts w:ascii="TH SarabunPSK" w:hAnsi="TH SarabunPSK" w:cs="TH SarabunPSK"/>
          <w:sz w:val="32"/>
          <w:szCs w:val="32"/>
          <w:cs/>
        </w:rPr>
        <w:t xml:space="preserve"> ออกกำลังกายแบบแอ</w:t>
      </w:r>
      <w:proofErr w:type="spellStart"/>
      <w:r w:rsidR="00585B09" w:rsidRPr="00921EDB">
        <w:rPr>
          <w:rFonts w:ascii="TH SarabunPSK" w:hAnsi="TH SarabunPSK" w:cs="TH SarabunPSK"/>
          <w:sz w:val="32"/>
          <w:szCs w:val="32"/>
          <w:cs/>
        </w:rPr>
        <w:t>โรบิก</w:t>
      </w:r>
      <w:proofErr w:type="spellEnd"/>
      <w:r w:rsidR="00585B09" w:rsidRPr="00921EDB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585B09" w:rsidRPr="00921EDB">
        <w:rPr>
          <w:rFonts w:ascii="TH SarabunPSK" w:hAnsi="TH SarabunPSK" w:cs="TH SarabunPSK"/>
          <w:sz w:val="32"/>
          <w:szCs w:val="32"/>
          <w:cs/>
        </w:rPr>
        <w:tab/>
      </w:r>
      <w:r w:rsidR="00585B09"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="00585B09" w:rsidRPr="00921EDB">
        <w:rPr>
          <w:rFonts w:ascii="TH SarabunPSK" w:hAnsi="TH SarabunPSK" w:cs="TH SarabunPSK"/>
          <w:sz w:val="32"/>
          <w:szCs w:val="32"/>
          <w:cs/>
        </w:rPr>
        <w:t xml:space="preserve"> ออกกำลังกายแบบแรงต้าน</w:t>
      </w:r>
    </w:p>
    <w:p w14:paraId="780F0404" w14:textId="7F61DFD3" w:rsidR="00585B09" w:rsidRPr="00D679B9" w:rsidRDefault="00585B09" w:rsidP="00DD454C">
      <w:pPr>
        <w:tabs>
          <w:tab w:val="left" w:pos="720"/>
          <w:tab w:val="left" w:pos="1942"/>
        </w:tabs>
        <w:spacing w:after="0" w:line="240" w:lineRule="auto"/>
        <w:contextualSpacing/>
        <w:rPr>
          <w:rFonts w:ascii="TH SarabunPSK" w:hAnsi="TH SarabunPSK" w:cs="TH SarabunPSK"/>
          <w:sz w:val="32"/>
          <w:szCs w:val="32"/>
          <w:cs/>
        </w:rPr>
      </w:pPr>
      <w:r w:rsidRPr="00921EDB">
        <w:rPr>
          <w:rFonts w:ascii="TH SarabunPSK" w:hAnsi="TH SarabunPSK" w:cs="TH SarabunPSK"/>
          <w:sz w:val="32"/>
          <w:szCs w:val="32"/>
          <w:cs/>
        </w:rPr>
        <w:tab/>
      </w:r>
      <w:r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Pr="00921EDB">
        <w:rPr>
          <w:rFonts w:ascii="TH SarabunPSK" w:hAnsi="TH SarabunPSK" w:cs="TH SarabunPSK"/>
          <w:sz w:val="32"/>
          <w:szCs w:val="32"/>
          <w:cs/>
        </w:rPr>
        <w:t xml:space="preserve"> ออกกำลังกายแบบยืดเหยียด</w:t>
      </w:r>
      <w:r w:rsidRPr="00921EDB">
        <w:rPr>
          <w:rFonts w:ascii="TH SarabunPSK" w:hAnsi="TH SarabunPSK" w:cs="TH SarabunPSK"/>
          <w:sz w:val="32"/>
          <w:szCs w:val="32"/>
          <w:cs/>
        </w:rPr>
        <w:tab/>
      </w:r>
      <w:r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Pr="00921EDB">
        <w:rPr>
          <w:rFonts w:ascii="TH SarabunPSK" w:hAnsi="TH SarabunPSK" w:cs="TH SarabunPSK"/>
          <w:sz w:val="32"/>
          <w:szCs w:val="32"/>
          <w:cs/>
        </w:rPr>
        <w:t xml:space="preserve"> เล่นกีฬาประเภท</w:t>
      </w:r>
      <w:proofErr w:type="spellStart"/>
      <w:r w:rsidRPr="00921EDB">
        <w:rPr>
          <w:rFonts w:ascii="TH SarabunPSK" w:hAnsi="TH SarabunPSK" w:cs="TH SarabunPSK"/>
          <w:sz w:val="32"/>
          <w:szCs w:val="32"/>
          <w:cs/>
        </w:rPr>
        <w:t>ต่างๆ</w:t>
      </w:r>
      <w:proofErr w:type="spellEnd"/>
      <w:r w:rsidRPr="00921EDB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21EDB">
        <w:rPr>
          <w:rFonts w:ascii="TH SarabunPSK" w:hAnsi="TH SarabunPSK" w:cs="TH SarabunPSK"/>
          <w:sz w:val="32"/>
          <w:szCs w:val="32"/>
        </w:rPr>
        <w:sym w:font="Wingdings" w:char="F06F"/>
      </w:r>
      <w:r w:rsidRPr="00921EDB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Pr="00921EDB">
        <w:rPr>
          <w:rFonts w:ascii="TH SarabunPSK" w:hAnsi="TH SarabunPSK" w:cs="TH SarabunPSK"/>
          <w:sz w:val="32"/>
          <w:szCs w:val="32"/>
          <w:cs/>
        </w:rPr>
        <w:t>อื่นๆ</w:t>
      </w:r>
      <w:proofErr w:type="spellEnd"/>
      <w:r w:rsidRPr="00921EDB">
        <w:rPr>
          <w:rFonts w:ascii="TH SarabunPSK" w:hAnsi="TH SarabunPSK" w:cs="TH SarabunPSK"/>
          <w:sz w:val="32"/>
          <w:szCs w:val="32"/>
          <w:cs/>
        </w:rPr>
        <w:t xml:space="preserve"> โปรดระบุ............................</w:t>
      </w:r>
    </w:p>
    <w:p w14:paraId="7074AB09" w14:textId="6826C84A" w:rsidR="006243FD" w:rsidRPr="00D679B9" w:rsidRDefault="006243FD" w:rsidP="006243FD">
      <w:pPr>
        <w:tabs>
          <w:tab w:val="left" w:pos="720"/>
          <w:tab w:val="left" w:pos="194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6D2666A" w14:textId="046DD5DF" w:rsidR="00C43570" w:rsidRPr="00D679B9" w:rsidRDefault="009E7C08" w:rsidP="00DB16C2">
      <w:pPr>
        <w:tabs>
          <w:tab w:val="left" w:pos="720"/>
          <w:tab w:val="left" w:pos="1942"/>
        </w:tabs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D679B9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ส่วนที่ 2 ปัจจัย</w:t>
      </w:r>
      <w:r w:rsidR="00473F30" w:rsidRPr="00473F30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กับอาการผิดปกติทางระบบกล้ามเนื้อและกระดูก</w:t>
      </w:r>
      <w:r w:rsidR="00473F30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จากการทำงาน</w:t>
      </w:r>
    </w:p>
    <w:p w14:paraId="10AFCAF3" w14:textId="1F6C8AFC" w:rsidR="00C43570" w:rsidRPr="00D679B9" w:rsidRDefault="00345217" w:rsidP="00DB16C2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</w:rPr>
      </w:pPr>
      <w:r w:rsidRPr="00D679B9">
        <w:rPr>
          <w:rFonts w:ascii="TH SarabunPSK" w:hAnsi="TH SarabunPSK" w:cs="TH SarabunPSK"/>
          <w:sz w:val="32"/>
          <w:szCs w:val="32"/>
          <w:u w:val="single"/>
          <w:cs/>
        </w:rPr>
        <w:t>คำชี้</w:t>
      </w:r>
      <w:r w:rsidR="00C43570" w:rsidRPr="00D679B9">
        <w:rPr>
          <w:rFonts w:ascii="TH SarabunPSK" w:hAnsi="TH SarabunPSK" w:cs="TH SarabunPSK"/>
          <w:sz w:val="32"/>
          <w:szCs w:val="32"/>
          <w:u w:val="single"/>
          <w:cs/>
        </w:rPr>
        <w:t>แจง</w:t>
      </w:r>
      <w:r w:rsidR="00C43570" w:rsidRPr="00D679B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73F30">
        <w:rPr>
          <w:rFonts w:ascii="TH SarabunPSK" w:hAnsi="TH SarabunPSK" w:cs="TH SarabunPSK" w:hint="cs"/>
          <w:sz w:val="32"/>
          <w:szCs w:val="32"/>
          <w:cs/>
        </w:rPr>
        <w:t>จงเลือก</w:t>
      </w:r>
      <w:r w:rsidR="00E5077D" w:rsidRPr="00D679B9">
        <w:rPr>
          <w:rFonts w:ascii="TH SarabunPSK" w:hAnsi="TH SarabunPSK" w:cs="TH SarabunPSK"/>
          <w:sz w:val="32"/>
          <w:szCs w:val="32"/>
          <w:cs/>
        </w:rPr>
        <w:t>ปัจจัยที่เกี่ยวข้องกับ</w:t>
      </w:r>
      <w:r w:rsidR="00473F30" w:rsidRPr="00473F30">
        <w:rPr>
          <w:rFonts w:ascii="TH SarabunPSK" w:hAnsi="TH SarabunPSK" w:cs="TH SarabunPSK"/>
          <w:sz w:val="32"/>
          <w:szCs w:val="32"/>
          <w:cs/>
        </w:rPr>
        <w:t>อาการผิดปกติทางระบบกล้ามเนื้อและกระดูกจากการทำงา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1440"/>
        <w:gridCol w:w="1435"/>
      </w:tblGrid>
      <w:tr w:rsidR="004D364A" w:rsidRPr="004D364A" w14:paraId="7EE90B4E" w14:textId="77777777" w:rsidTr="000974BA">
        <w:trPr>
          <w:tblHeader/>
        </w:trPr>
        <w:tc>
          <w:tcPr>
            <w:tcW w:w="6475" w:type="dxa"/>
            <w:shd w:val="clear" w:color="auto" w:fill="F2F2F2" w:themeFill="background1" w:themeFillShade="F2"/>
          </w:tcPr>
          <w:p w14:paraId="430988F8" w14:textId="77777777" w:rsidR="001E7020" w:rsidRPr="004D364A" w:rsidRDefault="001E7020" w:rsidP="001E7020">
            <w:pPr>
              <w:tabs>
                <w:tab w:val="left" w:pos="720"/>
                <w:tab w:val="left" w:pos="1942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ัจจัยที่เกี่ยวข้องกับอาการผิดปกติทางระบบกล้ามเนื้อและกระดูก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FD870E0" w14:textId="77777777" w:rsidR="001E7020" w:rsidRPr="004D364A" w:rsidRDefault="001E7020" w:rsidP="001E7020">
            <w:pPr>
              <w:tabs>
                <w:tab w:val="left" w:pos="720"/>
                <w:tab w:val="left" w:pos="1942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ใช่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D6F38F7" w14:textId="77777777" w:rsidR="001E7020" w:rsidRPr="004D364A" w:rsidRDefault="001E7020" w:rsidP="001E7020">
            <w:pPr>
              <w:tabs>
                <w:tab w:val="left" w:pos="720"/>
                <w:tab w:val="left" w:pos="1942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ม่ใช่</w:t>
            </w:r>
          </w:p>
        </w:tc>
      </w:tr>
      <w:tr w:rsidR="004D364A" w:rsidRPr="004D364A" w14:paraId="7EB9208F" w14:textId="77777777" w:rsidTr="00C43570">
        <w:tc>
          <w:tcPr>
            <w:tcW w:w="6475" w:type="dxa"/>
            <w:tcBorders>
              <w:right w:val="nil"/>
            </w:tcBorders>
          </w:tcPr>
          <w:p w14:paraId="4D63BCA6" w14:textId="77777777" w:rsidR="001E7020" w:rsidRPr="004D364A" w:rsidRDefault="001E7020" w:rsidP="00A01F28">
            <w:pPr>
              <w:tabs>
                <w:tab w:val="left" w:pos="720"/>
                <w:tab w:val="left" w:pos="1942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ัจจัยด้าน</w:t>
            </w:r>
            <w:r w:rsidR="00E5077D"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ถานีงาน</w:t>
            </w:r>
            <w:r w:rsidR="00A01F28" w:rsidRPr="004D364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="00A01F28"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="00A01F28" w:rsidRPr="004D364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Workstation</w:t>
            </w:r>
            <w:r w:rsidR="009E7C08"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="009E7C08" w:rsidRPr="004D364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factors</w:t>
            </w:r>
            <w:r w:rsidR="00A01F28" w:rsidRPr="004D364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1440" w:type="dxa"/>
            <w:tcBorders>
              <w:left w:val="nil"/>
              <w:right w:val="nil"/>
            </w:tcBorders>
          </w:tcPr>
          <w:p w14:paraId="06491C54" w14:textId="77777777" w:rsidR="001E7020" w:rsidRPr="004D364A" w:rsidRDefault="001E7020" w:rsidP="00DB16C2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  <w:tcBorders>
              <w:left w:val="nil"/>
            </w:tcBorders>
          </w:tcPr>
          <w:p w14:paraId="3DD064D5" w14:textId="77777777" w:rsidR="001E7020" w:rsidRPr="004D364A" w:rsidRDefault="001E7020" w:rsidP="00DB16C2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1B29DF95" w14:textId="77777777" w:rsidTr="001E7020">
        <w:tc>
          <w:tcPr>
            <w:tcW w:w="6475" w:type="dxa"/>
          </w:tcPr>
          <w:p w14:paraId="1F22FE58" w14:textId="70430C14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 </w:t>
            </w:r>
            <w:r w:rsidR="004D364A" w:rsidRPr="004D364A">
              <w:rPr>
                <w:rFonts w:ascii="TH SarabunPSK" w:hAnsi="TH SarabunPSK" w:cs="TH SarabunPSK" w:hint="cs"/>
                <w:sz w:val="32"/>
                <w:szCs w:val="32"/>
                <w:cs/>
              </w:rPr>
              <w:t>เ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ก้าอี้มีพนักพิงและที่พักแขน</w:t>
            </w:r>
          </w:p>
        </w:tc>
        <w:tc>
          <w:tcPr>
            <w:tcW w:w="1440" w:type="dxa"/>
          </w:tcPr>
          <w:p w14:paraId="1C843B21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17DD2D91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2DC2D8D5" w14:textId="77777777" w:rsidTr="001E7020">
        <w:tc>
          <w:tcPr>
            <w:tcW w:w="6475" w:type="dxa"/>
          </w:tcPr>
          <w:p w14:paraId="30730AAE" w14:textId="52B5FA1A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เก้าอี้ปรับระดับความสูงได้</w:t>
            </w:r>
          </w:p>
        </w:tc>
        <w:tc>
          <w:tcPr>
            <w:tcW w:w="1440" w:type="dxa"/>
          </w:tcPr>
          <w:p w14:paraId="486D8DDA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2DE7B977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3F358E0B" w14:textId="77777777" w:rsidTr="001E7020">
        <w:tc>
          <w:tcPr>
            <w:tcW w:w="6475" w:type="dxa"/>
          </w:tcPr>
          <w:p w14:paraId="27052B9D" w14:textId="3C1FF905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3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มี</w:t>
            </w:r>
            <w:r w:rsidR="00144D31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บริเวณสำหรับสอดเข่า</w:t>
            </w:r>
          </w:p>
        </w:tc>
        <w:tc>
          <w:tcPr>
            <w:tcW w:w="1440" w:type="dxa"/>
          </w:tcPr>
          <w:p w14:paraId="0C66DD69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6148C189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57DEBE12" w14:textId="77777777" w:rsidTr="001E7020">
        <w:tc>
          <w:tcPr>
            <w:tcW w:w="6475" w:type="dxa"/>
          </w:tcPr>
          <w:p w14:paraId="04971DB5" w14:textId="0B9C4A9F" w:rsidR="00144D31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4 </w:t>
            </w:r>
            <w:r w:rsidR="00144D31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มีบริเวณสำหรับที่วางเท้า</w:t>
            </w:r>
          </w:p>
        </w:tc>
        <w:tc>
          <w:tcPr>
            <w:tcW w:w="1440" w:type="dxa"/>
          </w:tcPr>
          <w:p w14:paraId="345B56D6" w14:textId="77777777" w:rsidR="00144D31" w:rsidRPr="004D364A" w:rsidRDefault="00144D31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2F1F1E6B" w14:textId="77777777" w:rsidR="00144D31" w:rsidRPr="004D364A" w:rsidRDefault="00144D31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547FEF09" w14:textId="77777777" w:rsidTr="001E7020">
        <w:tc>
          <w:tcPr>
            <w:tcW w:w="6475" w:type="dxa"/>
          </w:tcPr>
          <w:p w14:paraId="172E9228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ัจจัยด้านพฤติกรรมส่วนบุคคล</w:t>
            </w: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Personnel behavior</w:t>
            </w: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factors)</w:t>
            </w:r>
          </w:p>
        </w:tc>
        <w:tc>
          <w:tcPr>
            <w:tcW w:w="1440" w:type="dxa"/>
          </w:tcPr>
          <w:p w14:paraId="70A9C54C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3C02DA5D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0580C656" w14:textId="77777777" w:rsidTr="001E7020">
        <w:tc>
          <w:tcPr>
            <w:tcW w:w="6475" w:type="dxa"/>
          </w:tcPr>
          <w:p w14:paraId="4B021086" w14:textId="177E34B3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5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ศีรษะอยู่ในระดับสมดุลตั้งตรง</w:t>
            </w:r>
          </w:p>
        </w:tc>
        <w:tc>
          <w:tcPr>
            <w:tcW w:w="1440" w:type="dxa"/>
          </w:tcPr>
          <w:p w14:paraId="2940BFDE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340D83A9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6C803603" w14:textId="77777777" w:rsidTr="001E7020">
        <w:tc>
          <w:tcPr>
            <w:tcW w:w="6475" w:type="dxa"/>
          </w:tcPr>
          <w:p w14:paraId="38457FD9" w14:textId="501354E7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6</w:t>
            </w:r>
            <w:r w:rsidR="003C3A7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หน้าจออยู่ระดับสายตาตามแนวราบ</w:t>
            </w:r>
          </w:p>
        </w:tc>
        <w:tc>
          <w:tcPr>
            <w:tcW w:w="1440" w:type="dxa"/>
          </w:tcPr>
          <w:p w14:paraId="5D4680EC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74CCB672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2230AA98" w14:textId="77777777" w:rsidTr="001E7020">
        <w:tc>
          <w:tcPr>
            <w:tcW w:w="6475" w:type="dxa"/>
          </w:tcPr>
          <w:p w14:paraId="0DA50203" w14:textId="03F0A7B7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7</w:t>
            </w:r>
            <w:r w:rsidR="000974B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ใช้คีย์บอร์ดและเม้า</w:t>
            </w:r>
            <w:proofErr w:type="spellStart"/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ส์</w:t>
            </w:r>
            <w:proofErr w:type="spellEnd"/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แยก</w:t>
            </w:r>
            <w:r w:rsidR="006243F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จาก</w:t>
            </w:r>
            <w:r w:rsidR="001B0F2F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อุปกรณ์</w:t>
            </w:r>
            <w:r w:rsidR="00E83CD3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คอมพิวเตอร์</w:t>
            </w:r>
            <w:r w:rsidR="001B0F2F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หลัก</w:t>
            </w:r>
          </w:p>
        </w:tc>
        <w:tc>
          <w:tcPr>
            <w:tcW w:w="1440" w:type="dxa"/>
          </w:tcPr>
          <w:p w14:paraId="0E4AD661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680EFDEF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3BE7B166" w14:textId="77777777" w:rsidTr="001E7020">
        <w:tc>
          <w:tcPr>
            <w:tcW w:w="6475" w:type="dxa"/>
          </w:tcPr>
          <w:p w14:paraId="400D4ADB" w14:textId="425ECE8E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8</w:t>
            </w:r>
            <w:r w:rsidR="000974B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2773E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แขนส่วนล่าง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ั้ง 2 ข้างอยู่ในแนวราบ </w:t>
            </w:r>
          </w:p>
        </w:tc>
        <w:tc>
          <w:tcPr>
            <w:tcW w:w="1440" w:type="dxa"/>
          </w:tcPr>
          <w:p w14:paraId="58FD91E4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12D2CBF8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7653C079" w14:textId="77777777" w:rsidTr="001E7020">
        <w:tc>
          <w:tcPr>
            <w:tcW w:w="6475" w:type="dxa"/>
          </w:tcPr>
          <w:p w14:paraId="428D7AC2" w14:textId="6568C04F" w:rsidR="0062773E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9 </w:t>
            </w:r>
            <w:r w:rsidR="0062773E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ต้นขาทั้ง 2 ข้างอยู่ในแนวราบ</w:t>
            </w:r>
          </w:p>
        </w:tc>
        <w:tc>
          <w:tcPr>
            <w:tcW w:w="1440" w:type="dxa"/>
          </w:tcPr>
          <w:p w14:paraId="48AB431C" w14:textId="77777777" w:rsidR="0062773E" w:rsidRPr="004D364A" w:rsidRDefault="0062773E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6D3A72D1" w14:textId="77777777" w:rsidR="0062773E" w:rsidRPr="004D364A" w:rsidRDefault="0062773E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0A05B223" w14:textId="77777777" w:rsidTr="001E7020">
        <w:tc>
          <w:tcPr>
            <w:tcW w:w="6475" w:type="dxa"/>
          </w:tcPr>
          <w:p w14:paraId="060BC83D" w14:textId="7B403073" w:rsidR="00D4422D" w:rsidRPr="004D364A" w:rsidRDefault="00594DD5" w:rsidP="0062773E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0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หัวเข่างอ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</w:rPr>
              <w:t xml:space="preserve">90-100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องศา</w:t>
            </w:r>
          </w:p>
        </w:tc>
        <w:tc>
          <w:tcPr>
            <w:tcW w:w="1440" w:type="dxa"/>
          </w:tcPr>
          <w:p w14:paraId="0D0D7D64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599025C4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31196A88" w14:textId="77777777" w:rsidTr="001E7020">
        <w:tc>
          <w:tcPr>
            <w:tcW w:w="6475" w:type="dxa"/>
          </w:tcPr>
          <w:p w14:paraId="178FABB4" w14:textId="31D3A02E" w:rsidR="0062773E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1 </w:t>
            </w:r>
            <w:r w:rsidR="0062773E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้อศอกงอ </w:t>
            </w:r>
            <w:r w:rsidR="0062773E" w:rsidRPr="004D364A">
              <w:rPr>
                <w:rFonts w:ascii="TH SarabunPSK" w:hAnsi="TH SarabunPSK" w:cs="TH SarabunPSK"/>
                <w:sz w:val="32"/>
                <w:szCs w:val="32"/>
              </w:rPr>
              <w:t xml:space="preserve">90-100 </w:t>
            </w:r>
            <w:r w:rsidR="0062773E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องศา</w:t>
            </w:r>
          </w:p>
        </w:tc>
        <w:tc>
          <w:tcPr>
            <w:tcW w:w="1440" w:type="dxa"/>
          </w:tcPr>
          <w:p w14:paraId="7DBADAB3" w14:textId="77777777" w:rsidR="0062773E" w:rsidRPr="004D364A" w:rsidRDefault="0062773E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0464FBB8" w14:textId="77777777" w:rsidR="0062773E" w:rsidRPr="004D364A" w:rsidRDefault="0062773E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3D17EF82" w14:textId="77777777" w:rsidTr="001E7020">
        <w:tc>
          <w:tcPr>
            <w:tcW w:w="6475" w:type="dxa"/>
          </w:tcPr>
          <w:p w14:paraId="3718AF16" w14:textId="50D3BFC1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2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ไม่มีการบิดหรือหมุนข้อมือ</w:t>
            </w:r>
          </w:p>
        </w:tc>
        <w:tc>
          <w:tcPr>
            <w:tcW w:w="1440" w:type="dxa"/>
          </w:tcPr>
          <w:p w14:paraId="4901A400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5EFD7900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4D4B7A1B" w14:textId="77777777" w:rsidTr="001E7020">
        <w:tc>
          <w:tcPr>
            <w:tcW w:w="6475" w:type="dxa"/>
          </w:tcPr>
          <w:p w14:paraId="5A4C2764" w14:textId="34CC2AAC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3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ม่มีการงอหรือกระดกข้อมือ </w:t>
            </w:r>
          </w:p>
        </w:tc>
        <w:tc>
          <w:tcPr>
            <w:tcW w:w="1440" w:type="dxa"/>
          </w:tcPr>
          <w:p w14:paraId="36900703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4E69D634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607FA17E" w14:textId="77777777" w:rsidTr="00C43570">
        <w:tc>
          <w:tcPr>
            <w:tcW w:w="6475" w:type="dxa"/>
          </w:tcPr>
          <w:p w14:paraId="63984941" w14:textId="0397F473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14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เท้าสามารถวางบนพื้นตามแนวราบได้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43F2E95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  <w:tcBorders>
              <w:bottom w:val="single" w:sz="4" w:space="0" w:color="auto"/>
            </w:tcBorders>
          </w:tcPr>
          <w:p w14:paraId="66EB0083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4EFCB4F4" w14:textId="77777777" w:rsidTr="00C43570">
        <w:tc>
          <w:tcPr>
            <w:tcW w:w="6475" w:type="dxa"/>
            <w:tcBorders>
              <w:right w:val="nil"/>
            </w:tcBorders>
          </w:tcPr>
          <w:p w14:paraId="1B633AF0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ัจจัยด้านจิตภาพ (</w:t>
            </w: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sychosocial factors)</w:t>
            </w:r>
          </w:p>
        </w:tc>
        <w:tc>
          <w:tcPr>
            <w:tcW w:w="1440" w:type="dxa"/>
            <w:tcBorders>
              <w:left w:val="nil"/>
              <w:right w:val="nil"/>
            </w:tcBorders>
          </w:tcPr>
          <w:p w14:paraId="48D8CCB3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  <w:tcBorders>
              <w:left w:val="nil"/>
            </w:tcBorders>
          </w:tcPr>
          <w:p w14:paraId="4031BBC1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41F235E7" w14:textId="77777777" w:rsidTr="001E7020">
        <w:tc>
          <w:tcPr>
            <w:tcW w:w="6475" w:type="dxa"/>
          </w:tcPr>
          <w:p w14:paraId="4FB6C650" w14:textId="3CF08DAA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5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ำงานคอมพิวเตอร์ต่อเนื่องนานกว่า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</w:rPr>
              <w:t xml:space="preserve">1.5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ชั่วโมง</w:t>
            </w:r>
          </w:p>
        </w:tc>
        <w:tc>
          <w:tcPr>
            <w:tcW w:w="1440" w:type="dxa"/>
          </w:tcPr>
          <w:p w14:paraId="31E2C474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6397645D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487A71E1" w14:textId="77777777" w:rsidTr="001E7020">
        <w:tc>
          <w:tcPr>
            <w:tcW w:w="6475" w:type="dxa"/>
          </w:tcPr>
          <w:p w14:paraId="040AAAE6" w14:textId="11056BE8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6 </w:t>
            </w:r>
            <w:r w:rsidR="000E5090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การพักผ่อน</w:t>
            </w:r>
            <w:r w:rsidR="00117866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ไม่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เพียงพอในช่วงวันทำงาน</w:t>
            </w:r>
          </w:p>
        </w:tc>
        <w:tc>
          <w:tcPr>
            <w:tcW w:w="1440" w:type="dxa"/>
          </w:tcPr>
          <w:p w14:paraId="284AF413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5E82516B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32813C8C" w14:textId="77777777" w:rsidTr="001E7020">
        <w:tc>
          <w:tcPr>
            <w:tcW w:w="6475" w:type="dxa"/>
          </w:tcPr>
          <w:p w14:paraId="1C6F8FD2" w14:textId="1498A521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7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ต้องทำงานที่เร่งรีบแข่งกับเวลาเป็นประจำ</w:t>
            </w:r>
          </w:p>
        </w:tc>
        <w:tc>
          <w:tcPr>
            <w:tcW w:w="1440" w:type="dxa"/>
          </w:tcPr>
          <w:p w14:paraId="7EED1EE9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69C7D69D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5BF7C9B2" w14:textId="77777777" w:rsidTr="001E7020">
        <w:tc>
          <w:tcPr>
            <w:tcW w:w="6475" w:type="dxa"/>
          </w:tcPr>
          <w:p w14:paraId="22FC95D6" w14:textId="796D9DE0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8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ความเครียดจากการทำงาน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เช่น มีปัญหากับเพื่อนร่วมงาน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ผู้บังคับบัญชา</w:t>
            </w:r>
          </w:p>
        </w:tc>
        <w:tc>
          <w:tcPr>
            <w:tcW w:w="1440" w:type="dxa"/>
          </w:tcPr>
          <w:p w14:paraId="4F0CF773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3F7DE645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2EDFA73E" w14:textId="77777777" w:rsidTr="001E7020">
        <w:tc>
          <w:tcPr>
            <w:tcW w:w="6475" w:type="dxa"/>
          </w:tcPr>
          <w:p w14:paraId="4C018954" w14:textId="405ADEE9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9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รูปแบบงานซ้ำซากจำเจ</w:t>
            </w:r>
          </w:p>
        </w:tc>
        <w:tc>
          <w:tcPr>
            <w:tcW w:w="1440" w:type="dxa"/>
          </w:tcPr>
          <w:p w14:paraId="71FE4948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434E5354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78D6D737" w14:textId="77777777" w:rsidTr="001E7020">
        <w:tc>
          <w:tcPr>
            <w:tcW w:w="6475" w:type="dxa"/>
          </w:tcPr>
          <w:p w14:paraId="551FB450" w14:textId="790C0DEA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0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นอนหลับยาก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ตื่นกลางดึก</w:t>
            </w:r>
            <w:r w:rsidR="000E5090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มากกว่า </w:t>
            </w:r>
            <w:r w:rsidR="000E5090" w:rsidRPr="004D364A">
              <w:rPr>
                <w:rFonts w:ascii="TH SarabunPSK" w:hAnsi="TH SarabunPSK" w:cs="TH SarabunPSK"/>
                <w:sz w:val="32"/>
                <w:szCs w:val="32"/>
              </w:rPr>
              <w:t xml:space="preserve">3 </w:t>
            </w:r>
            <w:r w:rsidR="000E5090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ครั้ง</w:t>
            </w:r>
            <w:r w:rsidR="000E5090" w:rsidRPr="004D364A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="000E5090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สัปดาห์</w:t>
            </w:r>
          </w:p>
        </w:tc>
        <w:tc>
          <w:tcPr>
            <w:tcW w:w="1440" w:type="dxa"/>
          </w:tcPr>
          <w:p w14:paraId="3C554325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2DFDB35E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3D7BDDBA" w14:textId="77777777" w:rsidTr="001E7020">
        <w:tc>
          <w:tcPr>
            <w:tcW w:w="6475" w:type="dxa"/>
          </w:tcPr>
          <w:p w14:paraId="650B506A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ัจจัยด้านสิ่งแวดล้อม (</w:t>
            </w:r>
            <w:r w:rsidRPr="004D364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nvironment factors)</w:t>
            </w:r>
          </w:p>
        </w:tc>
        <w:tc>
          <w:tcPr>
            <w:tcW w:w="1440" w:type="dxa"/>
          </w:tcPr>
          <w:p w14:paraId="7E18E106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1B7DA050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7825264D" w14:textId="77777777" w:rsidTr="001E7020">
        <w:tc>
          <w:tcPr>
            <w:tcW w:w="6475" w:type="dxa"/>
          </w:tcPr>
          <w:p w14:paraId="53F5F90B" w14:textId="46854A17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1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อุณหภูมิห้องทำงานมีความเหมาะสมไม่ร้อนหรือหนาวเกินไป</w:t>
            </w:r>
          </w:p>
        </w:tc>
        <w:tc>
          <w:tcPr>
            <w:tcW w:w="1440" w:type="dxa"/>
          </w:tcPr>
          <w:p w14:paraId="1E5FF7FC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62B941FB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63422B69" w14:textId="77777777" w:rsidTr="001E7020">
        <w:tc>
          <w:tcPr>
            <w:tcW w:w="6475" w:type="dxa"/>
          </w:tcPr>
          <w:p w14:paraId="443B5C4C" w14:textId="69437D3C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2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มีแสงสว่างที่เพียงพอ</w:t>
            </w:r>
          </w:p>
        </w:tc>
        <w:tc>
          <w:tcPr>
            <w:tcW w:w="1440" w:type="dxa"/>
          </w:tcPr>
          <w:p w14:paraId="3450A10F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143F80F0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250ED30D" w14:textId="77777777" w:rsidTr="001E7020">
        <w:tc>
          <w:tcPr>
            <w:tcW w:w="6475" w:type="dxa"/>
          </w:tcPr>
          <w:p w14:paraId="7C884C22" w14:textId="513CB8B6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3 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ทิศทางของแสงตกกระทบหน้าจอคอมพิวเตอร์</w:t>
            </w:r>
          </w:p>
        </w:tc>
        <w:tc>
          <w:tcPr>
            <w:tcW w:w="1440" w:type="dxa"/>
          </w:tcPr>
          <w:p w14:paraId="13DDB143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3AE60306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D364A" w:rsidRPr="004D364A" w14:paraId="55C84639" w14:textId="77777777" w:rsidTr="001E7020">
        <w:tc>
          <w:tcPr>
            <w:tcW w:w="6475" w:type="dxa"/>
          </w:tcPr>
          <w:p w14:paraId="44C35358" w14:textId="2A297A4E" w:rsidR="00D4422D" w:rsidRPr="004D364A" w:rsidRDefault="00594DD5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24 </w:t>
            </w:r>
            <w:r w:rsidR="00117866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ไม่</w:t>
            </w:r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มีเสียงรบกวน</w:t>
            </w:r>
            <w:proofErr w:type="spellStart"/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>รอบๆ</w:t>
            </w:r>
            <w:proofErr w:type="spellEnd"/>
            <w:r w:rsidR="00D4422D" w:rsidRPr="004D364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โต๊ะทำงาน</w:t>
            </w:r>
          </w:p>
        </w:tc>
        <w:tc>
          <w:tcPr>
            <w:tcW w:w="1440" w:type="dxa"/>
          </w:tcPr>
          <w:p w14:paraId="14612499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35" w:type="dxa"/>
          </w:tcPr>
          <w:p w14:paraId="6DC5BBF3" w14:textId="77777777" w:rsidR="00D4422D" w:rsidRPr="004D364A" w:rsidRDefault="00D4422D" w:rsidP="00D4422D">
            <w:pPr>
              <w:tabs>
                <w:tab w:val="left" w:pos="720"/>
                <w:tab w:val="left" w:pos="1942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F3AD6BD" w14:textId="1445CFAA" w:rsidR="00BC2423" w:rsidRPr="00D679B9" w:rsidRDefault="00BC2423" w:rsidP="00DB16C2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  <w:u w:val="single"/>
        </w:rPr>
      </w:pPr>
    </w:p>
    <w:p w14:paraId="75F6160B" w14:textId="77777777" w:rsidR="00473F30" w:rsidRDefault="00473F30" w:rsidP="00DB16C2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  <w:u w:val="single"/>
        </w:rPr>
      </w:pPr>
    </w:p>
    <w:p w14:paraId="52E1C5E0" w14:textId="77777777" w:rsidR="00473F30" w:rsidRDefault="00473F30" w:rsidP="00DB16C2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  <w:u w:val="single"/>
        </w:rPr>
      </w:pPr>
    </w:p>
    <w:p w14:paraId="1E853941" w14:textId="77777777" w:rsidR="00473F30" w:rsidRDefault="00473F30" w:rsidP="00DB16C2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  <w:u w:val="single"/>
        </w:rPr>
      </w:pPr>
    </w:p>
    <w:p w14:paraId="220D769D" w14:textId="77777777" w:rsidR="00473F30" w:rsidRDefault="00473F30" w:rsidP="00DB16C2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  <w:u w:val="single"/>
        </w:rPr>
      </w:pPr>
    </w:p>
    <w:p w14:paraId="0FD71CC8" w14:textId="77777777" w:rsidR="00473F30" w:rsidRDefault="00473F30" w:rsidP="00DB16C2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  <w:u w:val="single"/>
        </w:rPr>
      </w:pPr>
    </w:p>
    <w:p w14:paraId="0346F980" w14:textId="77777777" w:rsidR="00DD454C" w:rsidRDefault="00DD454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6EA7BE6B" w14:textId="77777777" w:rsidR="00DD454C" w:rsidRDefault="00DD454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3BD2C158" w14:textId="77777777" w:rsidR="00DD454C" w:rsidRDefault="00DD454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5FE250E6" w14:textId="77777777" w:rsidR="00DD454C" w:rsidRDefault="00DD454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0EF392CA" w14:textId="77777777" w:rsidR="00DD454C" w:rsidRDefault="00DD454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599B9857" w14:textId="77777777" w:rsidR="00DD454C" w:rsidRDefault="00DD454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553C719E" w14:textId="31530961" w:rsidR="00594DD5" w:rsidRPr="005121FC" w:rsidRDefault="00594DD5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5121FC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>ส่วนที่ 3</w:t>
      </w:r>
      <w:r w:rsidR="004D364A" w:rsidRPr="005121FC">
        <w:rPr>
          <w:rFonts w:ascii="TH SarabunPSK" w:hAnsi="TH SarabunPSK" w:cs="TH SarabunPSK"/>
          <w:sz w:val="32"/>
          <w:szCs w:val="32"/>
          <w:u w:val="single"/>
          <w:cs/>
        </w:rPr>
        <w:t xml:space="preserve"> </w:t>
      </w:r>
      <w:r w:rsidR="00FE37F6" w:rsidRPr="005121FC">
        <w:rPr>
          <w:rFonts w:ascii="TH SarabunPSK" w:eastAsia="Times New Roman" w:hAnsi="TH SarabunPSK" w:cs="TH SarabunPSK"/>
          <w:b/>
          <w:bCs/>
          <w:color w:val="202124"/>
          <w:spacing w:val="5"/>
          <w:sz w:val="32"/>
          <w:szCs w:val="32"/>
          <w:u w:val="single"/>
          <w:cs/>
        </w:rPr>
        <w:t>อาการผิดปกติทางระบบกล้ามเนื้อและกระดูก</w:t>
      </w:r>
      <w:r w:rsidR="00473F30" w:rsidRPr="005121FC">
        <w:rPr>
          <w:rFonts w:ascii="TH SarabunPSK" w:eastAsia="Times New Roman" w:hAnsi="TH SarabunPSK" w:cs="TH SarabunPSK"/>
          <w:b/>
          <w:bCs/>
          <w:color w:val="202124"/>
          <w:spacing w:val="5"/>
          <w:sz w:val="32"/>
          <w:szCs w:val="32"/>
          <w:u w:val="single"/>
          <w:cs/>
        </w:rPr>
        <w:t>จากการทำงาน</w:t>
      </w:r>
    </w:p>
    <w:p w14:paraId="0F4D0F4B" w14:textId="3CC2D0F1" w:rsidR="002B7D41" w:rsidRPr="005121FC" w:rsidRDefault="00F078B0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5121FC">
        <w:rPr>
          <w:rFonts w:ascii="TH SarabunPSK" w:hAnsi="TH SarabunPSK" w:cs="TH SarabunPSK"/>
          <w:sz w:val="32"/>
          <w:szCs w:val="32"/>
          <w:u w:val="single"/>
          <w:cs/>
        </w:rPr>
        <w:t>คำชี้</w:t>
      </w:r>
      <w:r w:rsidR="002B7D41" w:rsidRPr="005121FC">
        <w:rPr>
          <w:rFonts w:ascii="TH SarabunPSK" w:hAnsi="TH SarabunPSK" w:cs="TH SarabunPSK"/>
          <w:sz w:val="32"/>
          <w:szCs w:val="32"/>
          <w:u w:val="single"/>
          <w:cs/>
        </w:rPr>
        <w:t>แจง</w:t>
      </w:r>
      <w:r w:rsidR="002B7D41" w:rsidRPr="005121FC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73F30" w:rsidRPr="005121FC">
        <w:rPr>
          <w:rFonts w:ascii="TH SarabunPSK" w:hAnsi="TH SarabunPSK" w:cs="TH SarabunPSK"/>
          <w:sz w:val="32"/>
          <w:szCs w:val="32"/>
          <w:cs/>
        </w:rPr>
        <w:t>จงแสดงระดับความรู้สึกเจ็บปวดของ</w:t>
      </w:r>
      <w:r w:rsidR="00352DA2" w:rsidRPr="005121FC">
        <w:rPr>
          <w:rFonts w:ascii="TH SarabunPSK" w:hAnsi="TH SarabunPSK" w:cs="TH SarabunPSK"/>
          <w:sz w:val="32"/>
          <w:szCs w:val="32"/>
          <w:cs/>
        </w:rPr>
        <w:t>ระบบกล้ามเนื้อและกระดูก</w:t>
      </w:r>
      <w:r w:rsidR="00473F30" w:rsidRPr="005121FC">
        <w:rPr>
          <w:rFonts w:ascii="TH SarabunPSK" w:hAnsi="TH SarabunPSK" w:cs="TH SarabunPSK"/>
          <w:sz w:val="32"/>
          <w:szCs w:val="32"/>
          <w:cs/>
        </w:rPr>
        <w:t>จากการทำงาน</w:t>
      </w:r>
      <w:r w:rsidR="00352DA2" w:rsidRPr="005121FC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52DA2" w:rsidRPr="005121FC">
        <w:rPr>
          <w:rFonts w:ascii="TH SarabunPSK" w:hAnsi="TH SarabunPSK" w:cs="TH SarabunPSK"/>
          <w:sz w:val="32"/>
          <w:szCs w:val="32"/>
          <w:u w:val="single"/>
          <w:cs/>
        </w:rPr>
        <w:t xml:space="preserve">ใน </w:t>
      </w:r>
      <w:r w:rsidR="003C3A79" w:rsidRPr="005121FC">
        <w:rPr>
          <w:rFonts w:ascii="TH SarabunPSK" w:hAnsi="TH SarabunPSK" w:cs="TH SarabunPSK"/>
          <w:sz w:val="32"/>
          <w:szCs w:val="32"/>
          <w:u w:val="single"/>
          <w:cs/>
        </w:rPr>
        <w:t>1</w:t>
      </w:r>
      <w:r w:rsidR="00390B05" w:rsidRPr="005121FC">
        <w:rPr>
          <w:rFonts w:ascii="TH SarabunPSK" w:hAnsi="TH SarabunPSK" w:cs="TH SarabunPSK"/>
          <w:sz w:val="32"/>
          <w:szCs w:val="32"/>
          <w:u w:val="single"/>
          <w:cs/>
        </w:rPr>
        <w:t xml:space="preserve"> </w:t>
      </w:r>
      <w:r w:rsidR="003C3A79" w:rsidRPr="005121FC">
        <w:rPr>
          <w:rFonts w:ascii="TH SarabunPSK" w:hAnsi="TH SarabunPSK" w:cs="TH SarabunPSK"/>
          <w:sz w:val="32"/>
          <w:szCs w:val="32"/>
          <w:u w:val="single"/>
          <w:cs/>
        </w:rPr>
        <w:t>สัปดาห์</w:t>
      </w:r>
      <w:r w:rsidR="00390B05" w:rsidRPr="005121FC">
        <w:rPr>
          <w:rFonts w:ascii="TH SarabunPSK" w:hAnsi="TH SarabunPSK" w:cs="TH SarabunPSK"/>
          <w:sz w:val="32"/>
          <w:szCs w:val="32"/>
          <w:u w:val="single"/>
          <w:cs/>
        </w:rPr>
        <w:t>ที่ผ่านมา</w:t>
      </w:r>
      <w:r w:rsidR="00453E72" w:rsidRPr="005121FC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73F30" w:rsidRPr="005121FC">
        <w:rPr>
          <w:rFonts w:ascii="TH SarabunPSK" w:hAnsi="TH SarabunPSK" w:cs="TH SarabunPSK"/>
          <w:sz w:val="32"/>
          <w:szCs w:val="32"/>
          <w:cs/>
        </w:rPr>
        <w:t>โดย</w:t>
      </w:r>
      <w:r w:rsidR="005121FC" w:rsidRPr="005121FC">
        <w:rPr>
          <w:rFonts w:ascii="TH SarabunPSK" w:hAnsi="TH SarabunPSK" w:cs="TH SarabunPSK"/>
          <w:sz w:val="32"/>
          <w:szCs w:val="32"/>
          <w:cs/>
        </w:rPr>
        <w:t>ใช้มาตรวัดความปวด ดังนี้</w:t>
      </w:r>
    </w:p>
    <w:p w14:paraId="6FEBAB03" w14:textId="77777777" w:rsidR="005121FC" w:rsidRPr="005121FC" w:rsidRDefault="00473F30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="005121FC" w:rsidRPr="005121FC">
        <w:rPr>
          <w:rFonts w:ascii="TH SarabunPSK" w:hAnsi="TH SarabunPSK" w:cs="TH SarabunPSK"/>
          <w:b/>
          <w:bCs/>
          <w:sz w:val="32"/>
          <w:szCs w:val="32"/>
          <w:cs/>
        </w:rPr>
        <w:t>ตัวเลข</w:t>
      </w:r>
      <w:r w:rsidR="005121FC" w:rsidRPr="005121FC">
        <w:rPr>
          <w:rFonts w:ascii="TH SarabunPSK" w:hAnsi="TH SarabunPSK" w:cs="TH SarabunPSK"/>
          <w:sz w:val="32"/>
          <w:szCs w:val="32"/>
          <w:cs/>
        </w:rPr>
        <w:tab/>
      </w:r>
      <w:r w:rsidR="005121FC" w:rsidRPr="005121FC">
        <w:rPr>
          <w:rFonts w:ascii="TH SarabunPSK" w:hAnsi="TH SarabunPSK" w:cs="TH SarabunPSK"/>
          <w:sz w:val="32"/>
          <w:szCs w:val="32"/>
          <w:cs/>
        </w:rPr>
        <w:tab/>
      </w:r>
      <w:r w:rsidR="005121FC" w:rsidRPr="005121FC">
        <w:rPr>
          <w:rFonts w:ascii="TH SarabunPSK" w:hAnsi="TH SarabunPSK" w:cs="TH SarabunPSK"/>
          <w:sz w:val="32"/>
          <w:szCs w:val="32"/>
          <w:cs/>
        </w:rPr>
        <w:tab/>
      </w:r>
      <w:r w:rsidR="005121FC" w:rsidRPr="005121FC">
        <w:rPr>
          <w:rFonts w:ascii="TH SarabunPSK" w:hAnsi="TH SarabunPSK" w:cs="TH SarabunPSK"/>
          <w:sz w:val="32"/>
          <w:szCs w:val="32"/>
          <w:cs/>
        </w:rPr>
        <w:tab/>
      </w:r>
      <w:r w:rsidR="005121FC" w:rsidRPr="005121FC">
        <w:rPr>
          <w:rFonts w:ascii="TH SarabunPSK" w:hAnsi="TH SarabunPSK" w:cs="TH SarabunPSK"/>
          <w:sz w:val="32"/>
          <w:szCs w:val="32"/>
          <w:cs/>
        </w:rPr>
        <w:tab/>
      </w:r>
      <w:r w:rsidR="005121FC" w:rsidRPr="005121FC">
        <w:rPr>
          <w:rFonts w:ascii="TH SarabunPSK" w:hAnsi="TH SarabunPSK" w:cs="TH SarabunPSK"/>
          <w:b/>
          <w:bCs/>
          <w:sz w:val="32"/>
          <w:szCs w:val="32"/>
          <w:cs/>
        </w:rPr>
        <w:t>ระดับความปวด</w:t>
      </w:r>
    </w:p>
    <w:p w14:paraId="5275C4A6" w14:textId="77777777" w:rsidR="005121FC" w:rsidRPr="005121FC" w:rsidRDefault="005121F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5121FC">
        <w:rPr>
          <w:rFonts w:ascii="TH SarabunPSK" w:hAnsi="TH SarabunPSK" w:cs="TH SarabunPSK"/>
          <w:sz w:val="32"/>
          <w:szCs w:val="32"/>
          <w:cs/>
        </w:rPr>
        <w:tab/>
        <w:t>0</w:t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  <w:t>ไม่ปวดเลย</w:t>
      </w:r>
    </w:p>
    <w:p w14:paraId="755AAC97" w14:textId="77777777" w:rsidR="005121FC" w:rsidRPr="005121FC" w:rsidRDefault="005121F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5121FC">
        <w:rPr>
          <w:rFonts w:ascii="TH SarabunPSK" w:hAnsi="TH SarabunPSK" w:cs="TH SarabunPSK"/>
          <w:sz w:val="32"/>
          <w:szCs w:val="32"/>
          <w:cs/>
        </w:rPr>
        <w:tab/>
        <w:t>1 – 3</w:t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  <w:t>ปวดเล็กน้อย</w:t>
      </w:r>
    </w:p>
    <w:p w14:paraId="2278F097" w14:textId="77777777" w:rsidR="005121FC" w:rsidRPr="005121FC" w:rsidRDefault="005121F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5121FC">
        <w:rPr>
          <w:rFonts w:ascii="TH SarabunPSK" w:hAnsi="TH SarabunPSK" w:cs="TH SarabunPSK"/>
          <w:sz w:val="32"/>
          <w:szCs w:val="32"/>
          <w:cs/>
        </w:rPr>
        <w:tab/>
        <w:t>4 – 6</w:t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  <w:t>ปวดปานกลาง</w:t>
      </w:r>
    </w:p>
    <w:p w14:paraId="771AEFC2" w14:textId="77777777" w:rsidR="005121FC" w:rsidRPr="005121FC" w:rsidRDefault="005121F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5121FC">
        <w:rPr>
          <w:rFonts w:ascii="TH SarabunPSK" w:hAnsi="TH SarabunPSK" w:cs="TH SarabunPSK"/>
          <w:sz w:val="32"/>
          <w:szCs w:val="32"/>
          <w:cs/>
        </w:rPr>
        <w:tab/>
        <w:t>7 – 9</w:t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  <w:t>ปวดมาก</w:t>
      </w:r>
      <w:r w:rsidR="00473F30" w:rsidRPr="005121FC">
        <w:rPr>
          <w:rFonts w:ascii="TH SarabunPSK" w:hAnsi="TH SarabunPSK" w:cs="TH SarabunPSK"/>
          <w:sz w:val="32"/>
          <w:szCs w:val="32"/>
          <w:cs/>
        </w:rPr>
        <w:tab/>
      </w:r>
    </w:p>
    <w:p w14:paraId="27C81AFD" w14:textId="77777777" w:rsidR="005121FC" w:rsidRPr="005121FC" w:rsidRDefault="005121FC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  <w:r w:rsidRPr="005121FC">
        <w:rPr>
          <w:rFonts w:ascii="TH SarabunPSK" w:hAnsi="TH SarabunPSK" w:cs="TH SarabunPSK"/>
          <w:sz w:val="32"/>
          <w:szCs w:val="32"/>
          <w:cs/>
        </w:rPr>
        <w:tab/>
        <w:t>10</w:t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  <w:t>ปวดมากที่สุด</w:t>
      </w:r>
    </w:p>
    <w:p w14:paraId="66F4022E" w14:textId="122B722E" w:rsidR="00473F30" w:rsidRPr="005121FC" w:rsidRDefault="00473F30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  <w:cs/>
        </w:rPr>
      </w:pPr>
      <w:r w:rsidRPr="005121FC">
        <w:rPr>
          <w:rFonts w:ascii="TH SarabunPSK" w:hAnsi="TH SarabunPSK" w:cs="TH SarabunPSK"/>
          <w:sz w:val="32"/>
          <w:szCs w:val="32"/>
          <w:cs/>
        </w:rPr>
        <w:tab/>
      </w:r>
      <w:r w:rsidRPr="005121FC">
        <w:rPr>
          <w:rFonts w:ascii="TH SarabunPSK" w:hAnsi="TH SarabunPSK" w:cs="TH SarabunPSK"/>
          <w:sz w:val="32"/>
          <w:szCs w:val="32"/>
          <w: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7"/>
        <w:gridCol w:w="2238"/>
        <w:gridCol w:w="4050"/>
      </w:tblGrid>
      <w:tr w:rsidR="005121FC" w:rsidRPr="005121FC" w14:paraId="04D71376" w14:textId="77777777" w:rsidTr="00DD454C">
        <w:trPr>
          <w:trHeight w:val="548"/>
          <w:tblHeader/>
        </w:trPr>
        <w:tc>
          <w:tcPr>
            <w:tcW w:w="2347" w:type="dxa"/>
          </w:tcPr>
          <w:p w14:paraId="1A5062D3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แผนภาพร่างกาย</w:t>
            </w:r>
          </w:p>
        </w:tc>
        <w:tc>
          <w:tcPr>
            <w:tcW w:w="2238" w:type="dxa"/>
            <w:vMerge w:val="restart"/>
          </w:tcPr>
          <w:p w14:paraId="18EC036F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  <w:p w14:paraId="314C7771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กล้ามเนื้อและกระดูก</w:t>
            </w:r>
          </w:p>
        </w:tc>
        <w:tc>
          <w:tcPr>
            <w:tcW w:w="4050" w:type="dxa"/>
            <w:vMerge w:val="restart"/>
          </w:tcPr>
          <w:p w14:paraId="502B0F4E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</w:p>
          <w:p w14:paraId="1EF70066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  <w:t>ระดับความรู้สึกความเจ็บปวด</w:t>
            </w:r>
          </w:p>
        </w:tc>
      </w:tr>
      <w:tr w:rsidR="005121FC" w:rsidRPr="005121FC" w14:paraId="5C3D8F1B" w14:textId="77777777" w:rsidTr="00DD454C">
        <w:trPr>
          <w:trHeight w:val="482"/>
          <w:tblHeader/>
        </w:trPr>
        <w:tc>
          <w:tcPr>
            <w:tcW w:w="2347" w:type="dxa"/>
            <w:vMerge w:val="restart"/>
          </w:tcPr>
          <w:p w14:paraId="4A125781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CB3CE33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noProof/>
                <w:sz w:val="32"/>
                <w:szCs w:val="32"/>
              </w:rPr>
              <w:drawing>
                <wp:inline distT="0" distB="0" distL="0" distR="0" wp14:anchorId="686890D5" wp14:editId="0E892E2C">
                  <wp:extent cx="1352389" cy="2852282"/>
                  <wp:effectExtent l="0" t="0" r="635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29359" t="13549" r="47834" b="7254"/>
                          <a:stretch/>
                        </pic:blipFill>
                        <pic:spPr bwMode="auto">
                          <a:xfrm>
                            <a:off x="0" y="0"/>
                            <a:ext cx="1361332" cy="28711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8" w:type="dxa"/>
            <w:vMerge/>
          </w:tcPr>
          <w:p w14:paraId="58FA484D" w14:textId="77777777" w:rsidR="005121FC" w:rsidRPr="005121FC" w:rsidRDefault="005121FC" w:rsidP="005121FC">
            <w:pPr>
              <w:pStyle w:val="ListParagraph"/>
              <w:tabs>
                <w:tab w:val="left" w:pos="249"/>
                <w:tab w:val="left" w:pos="1942"/>
              </w:tabs>
              <w:spacing w:line="276" w:lineRule="auto"/>
              <w:ind w:left="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050" w:type="dxa"/>
            <w:vMerge/>
          </w:tcPr>
          <w:p w14:paraId="0375E0CB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121FC" w:rsidRPr="005121FC" w14:paraId="1701C56E" w14:textId="77777777" w:rsidTr="00DD454C">
        <w:trPr>
          <w:tblHeader/>
        </w:trPr>
        <w:tc>
          <w:tcPr>
            <w:tcW w:w="2347" w:type="dxa"/>
            <w:vMerge/>
          </w:tcPr>
          <w:p w14:paraId="40A7E3F6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2238" w:type="dxa"/>
          </w:tcPr>
          <w:p w14:paraId="03E13674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49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คอ</w:t>
            </w:r>
          </w:p>
        </w:tc>
        <w:tc>
          <w:tcPr>
            <w:tcW w:w="4050" w:type="dxa"/>
          </w:tcPr>
          <w:p w14:paraId="52260104" w14:textId="2B9B1F3D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 1   2   3   4   5   6   7   8   9   10</w:t>
            </w:r>
          </w:p>
        </w:tc>
      </w:tr>
      <w:tr w:rsidR="005121FC" w:rsidRPr="005121FC" w14:paraId="2873792D" w14:textId="77777777" w:rsidTr="00DD454C">
        <w:trPr>
          <w:tblHeader/>
        </w:trPr>
        <w:tc>
          <w:tcPr>
            <w:tcW w:w="2347" w:type="dxa"/>
            <w:vMerge/>
          </w:tcPr>
          <w:p w14:paraId="39FFD1AC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38" w:type="dxa"/>
          </w:tcPr>
          <w:p w14:paraId="261B7C9E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49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ไหล่</w:t>
            </w:r>
          </w:p>
        </w:tc>
        <w:tc>
          <w:tcPr>
            <w:tcW w:w="4050" w:type="dxa"/>
          </w:tcPr>
          <w:p w14:paraId="1B0EF902" w14:textId="790A35C2" w:rsidR="005121FC" w:rsidRPr="005121FC" w:rsidRDefault="005121FC" w:rsidP="005121FC">
            <w:pPr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 1   2   3   4   5   6   7   8   9   10</w:t>
            </w:r>
          </w:p>
        </w:tc>
      </w:tr>
      <w:tr w:rsidR="005121FC" w:rsidRPr="005121FC" w14:paraId="443C22EA" w14:textId="77777777" w:rsidTr="00DD454C">
        <w:trPr>
          <w:tblHeader/>
        </w:trPr>
        <w:tc>
          <w:tcPr>
            <w:tcW w:w="2347" w:type="dxa"/>
            <w:vMerge/>
          </w:tcPr>
          <w:p w14:paraId="70FC76B5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38" w:type="dxa"/>
          </w:tcPr>
          <w:p w14:paraId="2062E2E9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49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หลังส่วนบน</w:t>
            </w:r>
          </w:p>
        </w:tc>
        <w:tc>
          <w:tcPr>
            <w:tcW w:w="4050" w:type="dxa"/>
          </w:tcPr>
          <w:p w14:paraId="516253F8" w14:textId="17BD4213" w:rsidR="005121FC" w:rsidRPr="005121FC" w:rsidRDefault="005121FC" w:rsidP="005121FC">
            <w:pPr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 1   2   3   4   5   6   7   8   9   10</w:t>
            </w:r>
          </w:p>
        </w:tc>
      </w:tr>
      <w:tr w:rsidR="005121FC" w:rsidRPr="005121FC" w14:paraId="775A82F3" w14:textId="77777777" w:rsidTr="00DD454C">
        <w:trPr>
          <w:tblHeader/>
        </w:trPr>
        <w:tc>
          <w:tcPr>
            <w:tcW w:w="2347" w:type="dxa"/>
            <w:vMerge/>
          </w:tcPr>
          <w:p w14:paraId="52145255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38" w:type="dxa"/>
          </w:tcPr>
          <w:p w14:paraId="70A77339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49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ศอก</w:t>
            </w:r>
          </w:p>
        </w:tc>
        <w:tc>
          <w:tcPr>
            <w:tcW w:w="4050" w:type="dxa"/>
          </w:tcPr>
          <w:p w14:paraId="534E2126" w14:textId="529C8A46" w:rsidR="005121FC" w:rsidRPr="005121FC" w:rsidRDefault="005121FC" w:rsidP="005121FC">
            <w:pPr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 1   2   3   4   5   6   7   8   9   10</w:t>
            </w:r>
          </w:p>
        </w:tc>
      </w:tr>
      <w:tr w:rsidR="005121FC" w:rsidRPr="005121FC" w14:paraId="2B837845" w14:textId="77777777" w:rsidTr="00DD454C">
        <w:trPr>
          <w:tblHeader/>
        </w:trPr>
        <w:tc>
          <w:tcPr>
            <w:tcW w:w="2347" w:type="dxa"/>
            <w:vMerge/>
          </w:tcPr>
          <w:p w14:paraId="665E9471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38" w:type="dxa"/>
          </w:tcPr>
          <w:p w14:paraId="5571B01B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62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หลังส่วนล่าง</w:t>
            </w:r>
          </w:p>
        </w:tc>
        <w:tc>
          <w:tcPr>
            <w:tcW w:w="4050" w:type="dxa"/>
          </w:tcPr>
          <w:p w14:paraId="157E5B5B" w14:textId="5A71822F" w:rsidR="005121FC" w:rsidRPr="005121FC" w:rsidRDefault="005121FC" w:rsidP="005121FC">
            <w:pPr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 1   2   3   4   5   6   7   8   9   10</w:t>
            </w:r>
          </w:p>
        </w:tc>
      </w:tr>
      <w:tr w:rsidR="005121FC" w:rsidRPr="005121FC" w14:paraId="4FE43971" w14:textId="77777777" w:rsidTr="00DD454C">
        <w:trPr>
          <w:tblHeader/>
        </w:trPr>
        <w:tc>
          <w:tcPr>
            <w:tcW w:w="2347" w:type="dxa"/>
            <w:vMerge/>
          </w:tcPr>
          <w:p w14:paraId="6DA9AA1C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38" w:type="dxa"/>
          </w:tcPr>
          <w:p w14:paraId="20EFD31C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49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มือ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ข้อมือ</w:t>
            </w:r>
          </w:p>
        </w:tc>
        <w:tc>
          <w:tcPr>
            <w:tcW w:w="4050" w:type="dxa"/>
          </w:tcPr>
          <w:p w14:paraId="12D35157" w14:textId="4F9C2E59" w:rsidR="005121FC" w:rsidRPr="005121FC" w:rsidRDefault="005121FC" w:rsidP="005121FC">
            <w:pPr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 1   2   3   4   5   6   7   8   9   10</w:t>
            </w:r>
          </w:p>
        </w:tc>
      </w:tr>
      <w:tr w:rsidR="005121FC" w:rsidRPr="005121FC" w14:paraId="230D021D" w14:textId="77777777" w:rsidTr="00DD454C">
        <w:trPr>
          <w:tblHeader/>
        </w:trPr>
        <w:tc>
          <w:tcPr>
            <w:tcW w:w="2347" w:type="dxa"/>
            <w:vMerge/>
          </w:tcPr>
          <w:p w14:paraId="017C7ECB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38" w:type="dxa"/>
          </w:tcPr>
          <w:p w14:paraId="2018E3F3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49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สะโพก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ต้นขา</w:t>
            </w:r>
          </w:p>
        </w:tc>
        <w:tc>
          <w:tcPr>
            <w:tcW w:w="4050" w:type="dxa"/>
          </w:tcPr>
          <w:p w14:paraId="4D612674" w14:textId="35AAEE0A" w:rsidR="005121FC" w:rsidRPr="005121FC" w:rsidRDefault="005121FC" w:rsidP="005121FC">
            <w:pPr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  1   2   3   4   5   6   7   8   9   10</w:t>
            </w:r>
          </w:p>
        </w:tc>
      </w:tr>
      <w:tr w:rsidR="005121FC" w:rsidRPr="005121FC" w14:paraId="6819218A" w14:textId="77777777" w:rsidTr="00DD454C">
        <w:trPr>
          <w:tblHeader/>
        </w:trPr>
        <w:tc>
          <w:tcPr>
            <w:tcW w:w="2347" w:type="dxa"/>
            <w:vMerge/>
          </w:tcPr>
          <w:p w14:paraId="4516E16F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38" w:type="dxa"/>
          </w:tcPr>
          <w:p w14:paraId="19D3436E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49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เข่า</w:t>
            </w:r>
          </w:p>
        </w:tc>
        <w:tc>
          <w:tcPr>
            <w:tcW w:w="4050" w:type="dxa"/>
          </w:tcPr>
          <w:p w14:paraId="356B1533" w14:textId="797ACA13" w:rsidR="005121FC" w:rsidRPr="005121FC" w:rsidRDefault="005121FC" w:rsidP="005121FC">
            <w:pPr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 1   2   3   4   5   6   7   8   9   10</w:t>
            </w:r>
          </w:p>
        </w:tc>
      </w:tr>
      <w:tr w:rsidR="005121FC" w:rsidRPr="005121FC" w14:paraId="64F33CE7" w14:textId="77777777" w:rsidTr="00DD454C">
        <w:trPr>
          <w:tblHeader/>
        </w:trPr>
        <w:tc>
          <w:tcPr>
            <w:tcW w:w="2347" w:type="dxa"/>
            <w:vMerge/>
          </w:tcPr>
          <w:p w14:paraId="27288712" w14:textId="77777777" w:rsidR="005121FC" w:rsidRPr="005121FC" w:rsidRDefault="005121FC" w:rsidP="005121FC">
            <w:pPr>
              <w:tabs>
                <w:tab w:val="left" w:pos="720"/>
                <w:tab w:val="left" w:pos="1942"/>
              </w:tabs>
              <w:spacing w:line="276" w:lineRule="auto"/>
              <w:contextualSpacing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38" w:type="dxa"/>
          </w:tcPr>
          <w:p w14:paraId="58D29282" w14:textId="77777777" w:rsidR="005121FC" w:rsidRPr="005121FC" w:rsidRDefault="005121FC" w:rsidP="005121FC">
            <w:pPr>
              <w:pStyle w:val="ListParagraph"/>
              <w:numPr>
                <w:ilvl w:val="0"/>
                <w:numId w:val="2"/>
              </w:numPr>
              <w:tabs>
                <w:tab w:val="left" w:pos="249"/>
                <w:tab w:val="left" w:pos="1942"/>
              </w:tabs>
              <w:spacing w:line="276" w:lineRule="auto"/>
              <w:ind w:left="0" w:firstLine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เท้า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>ข้อเท้า</w:t>
            </w:r>
          </w:p>
        </w:tc>
        <w:tc>
          <w:tcPr>
            <w:tcW w:w="4050" w:type="dxa"/>
          </w:tcPr>
          <w:p w14:paraId="13209B51" w14:textId="76A72FF0" w:rsidR="005121FC" w:rsidRPr="005121FC" w:rsidRDefault="005121FC" w:rsidP="005121FC">
            <w:pPr>
              <w:contextualSpacing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5121FC">
              <w:rPr>
                <w:rFonts w:ascii="TH SarabunPSK" w:hAnsi="TH SarabunPSK" w:cs="TH SarabunPSK"/>
                <w:sz w:val="32"/>
                <w:szCs w:val="32"/>
              </w:rPr>
              <w:t xml:space="preserve">0  </w:t>
            </w:r>
            <w:r w:rsidRPr="005121F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5121FC">
              <w:rPr>
                <w:rFonts w:ascii="TH SarabunPSK" w:hAnsi="TH SarabunPSK" w:cs="TH SarabunPSK"/>
                <w:sz w:val="32"/>
                <w:szCs w:val="32"/>
              </w:rPr>
              <w:t>1   2   3   4   5   6   7   8   9   10</w:t>
            </w:r>
          </w:p>
        </w:tc>
      </w:tr>
    </w:tbl>
    <w:p w14:paraId="627458E3" w14:textId="77777777" w:rsidR="006618E7" w:rsidRPr="005121FC" w:rsidRDefault="006618E7" w:rsidP="005121FC">
      <w:pPr>
        <w:tabs>
          <w:tab w:val="left" w:pos="720"/>
          <w:tab w:val="left" w:pos="1942"/>
        </w:tabs>
        <w:spacing w:after="0"/>
        <w:contextualSpacing/>
        <w:rPr>
          <w:rFonts w:ascii="TH SarabunPSK" w:hAnsi="TH SarabunPSK" w:cs="TH SarabunPSK"/>
          <w:sz w:val="32"/>
          <w:szCs w:val="32"/>
        </w:rPr>
      </w:pPr>
    </w:p>
    <w:p w14:paraId="2482D6AE" w14:textId="77777777" w:rsidR="006618E7" w:rsidRPr="00D679B9" w:rsidRDefault="006618E7" w:rsidP="00AA411A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</w:rPr>
      </w:pPr>
    </w:p>
    <w:p w14:paraId="6CD2DA9C" w14:textId="77777777" w:rsidR="006618E7" w:rsidRPr="00D679B9" w:rsidRDefault="006618E7" w:rsidP="00AA411A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</w:rPr>
      </w:pPr>
    </w:p>
    <w:p w14:paraId="70197340" w14:textId="77777777" w:rsidR="006618E7" w:rsidRPr="00D679B9" w:rsidRDefault="006618E7" w:rsidP="00AA411A">
      <w:pPr>
        <w:tabs>
          <w:tab w:val="left" w:pos="720"/>
          <w:tab w:val="left" w:pos="1942"/>
        </w:tabs>
        <w:rPr>
          <w:rFonts w:ascii="TH SarabunPSK" w:hAnsi="TH SarabunPSK" w:cs="TH SarabunPSK"/>
          <w:sz w:val="32"/>
          <w:szCs w:val="32"/>
        </w:rPr>
      </w:pPr>
    </w:p>
    <w:p w14:paraId="1B6763B3" w14:textId="77777777" w:rsidR="00DB16C2" w:rsidRPr="00D679B9" w:rsidRDefault="00DB16C2" w:rsidP="00AA411A">
      <w:pPr>
        <w:rPr>
          <w:rFonts w:ascii="TH SarabunPSK" w:hAnsi="TH SarabunPSK" w:cs="TH SarabunPSK"/>
          <w:i/>
          <w:iCs/>
          <w:sz w:val="32"/>
          <w:szCs w:val="32"/>
          <w:cs/>
        </w:rPr>
      </w:pPr>
    </w:p>
    <w:sectPr w:rsidR="00DB16C2" w:rsidRPr="00D679B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E14BE" w14:textId="77777777" w:rsidR="00AD14A1" w:rsidRDefault="00AD14A1" w:rsidP="00AA411A">
      <w:pPr>
        <w:spacing w:after="0" w:line="240" w:lineRule="auto"/>
      </w:pPr>
      <w:r>
        <w:separator/>
      </w:r>
    </w:p>
  </w:endnote>
  <w:endnote w:type="continuationSeparator" w:id="0">
    <w:p w14:paraId="5F379A80" w14:textId="77777777" w:rsidR="00AD14A1" w:rsidRDefault="00AD14A1" w:rsidP="00AA4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01247229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32"/>
        <w:szCs w:val="32"/>
      </w:rPr>
    </w:sdtEndPr>
    <w:sdtContent>
      <w:p w14:paraId="77001F2B" w14:textId="77777777" w:rsidR="000F0961" w:rsidRPr="003954F8" w:rsidRDefault="000F0961">
        <w:pPr>
          <w:pStyle w:val="Footer"/>
          <w:jc w:val="center"/>
          <w:rPr>
            <w:rFonts w:asciiTheme="majorBidi" w:hAnsiTheme="majorBidi" w:cstheme="majorBidi"/>
            <w:sz w:val="32"/>
            <w:szCs w:val="32"/>
          </w:rPr>
        </w:pPr>
        <w:r w:rsidRPr="003954F8">
          <w:rPr>
            <w:rFonts w:asciiTheme="majorBidi" w:hAnsiTheme="majorBidi" w:cstheme="majorBidi"/>
            <w:sz w:val="32"/>
            <w:szCs w:val="32"/>
          </w:rPr>
          <w:fldChar w:fldCharType="begin"/>
        </w:r>
        <w:r w:rsidRPr="003954F8">
          <w:rPr>
            <w:rFonts w:asciiTheme="majorBidi" w:hAnsiTheme="majorBidi" w:cstheme="majorBidi"/>
            <w:sz w:val="32"/>
            <w:szCs w:val="32"/>
          </w:rPr>
          <w:instrText xml:space="preserve"> PAGE   \* MERGEFORMAT </w:instrText>
        </w:r>
        <w:r w:rsidRPr="003954F8">
          <w:rPr>
            <w:rFonts w:asciiTheme="majorBidi" w:hAnsiTheme="majorBidi" w:cstheme="majorBidi"/>
            <w:sz w:val="32"/>
            <w:szCs w:val="32"/>
          </w:rPr>
          <w:fldChar w:fldCharType="separate"/>
        </w:r>
        <w:r w:rsidR="006243FD">
          <w:rPr>
            <w:rFonts w:asciiTheme="majorBidi" w:hAnsiTheme="majorBidi" w:cstheme="majorBidi"/>
            <w:noProof/>
            <w:sz w:val="32"/>
            <w:szCs w:val="32"/>
          </w:rPr>
          <w:t>5</w:t>
        </w:r>
        <w:r w:rsidRPr="003954F8">
          <w:rPr>
            <w:rFonts w:asciiTheme="majorBidi" w:hAnsiTheme="majorBidi" w:cstheme="majorBidi"/>
            <w:noProof/>
            <w:sz w:val="32"/>
            <w:szCs w:val="32"/>
          </w:rPr>
          <w:fldChar w:fldCharType="end"/>
        </w:r>
      </w:p>
    </w:sdtContent>
  </w:sdt>
  <w:p w14:paraId="5AB8B712" w14:textId="77777777" w:rsidR="000F0961" w:rsidRDefault="000F0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5F510" w14:textId="77777777" w:rsidR="00AD14A1" w:rsidRDefault="00AD14A1" w:rsidP="00AA411A">
      <w:pPr>
        <w:spacing w:after="0" w:line="240" w:lineRule="auto"/>
      </w:pPr>
      <w:r>
        <w:separator/>
      </w:r>
    </w:p>
  </w:footnote>
  <w:footnote w:type="continuationSeparator" w:id="0">
    <w:p w14:paraId="22ABECB8" w14:textId="77777777" w:rsidR="00AD14A1" w:rsidRDefault="00AD14A1" w:rsidP="00AA41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BE2E7" w14:textId="77777777" w:rsidR="000F0961" w:rsidRDefault="00193ED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2E6BB2" wp14:editId="17E6613C">
          <wp:simplePos x="0" y="0"/>
          <wp:positionH relativeFrom="column">
            <wp:posOffset>2243012</wp:posOffset>
          </wp:positionH>
          <wp:positionV relativeFrom="paragraph">
            <wp:posOffset>-63500</wp:posOffset>
          </wp:positionV>
          <wp:extent cx="1539521" cy="329248"/>
          <wp:effectExtent l="0" t="0" r="3810" b="0"/>
          <wp:wrapNone/>
          <wp:docPr id="18" name="Picture 18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DE5128B-C94D-435C-8B8F-F2000C968E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>
                    <a:extLst>
                      <a:ext uri="{FF2B5EF4-FFF2-40B4-BE49-F238E27FC236}">
                        <a16:creationId xmlns:a16="http://schemas.microsoft.com/office/drawing/2014/main" id="{0DE5128B-C94D-435C-8B8F-F2000C968E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9521" cy="3292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20040A"/>
    <w:multiLevelType w:val="hybridMultilevel"/>
    <w:tmpl w:val="4942CFEC"/>
    <w:lvl w:ilvl="0" w:tplc="E7E4A6E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BF44ED"/>
    <w:multiLevelType w:val="hybridMultilevel"/>
    <w:tmpl w:val="D102E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rc0NzW0MDY0MTdT0lEKTi0uzszPAykwrQUANTDs8CwAAAA="/>
  </w:docVars>
  <w:rsids>
    <w:rsidRoot w:val="00DB16C2"/>
    <w:rsid w:val="000377CE"/>
    <w:rsid w:val="00074B9E"/>
    <w:rsid w:val="00076C9D"/>
    <w:rsid w:val="0009596C"/>
    <w:rsid w:val="000974BA"/>
    <w:rsid w:val="000A16D9"/>
    <w:rsid w:val="000E5090"/>
    <w:rsid w:val="000F0961"/>
    <w:rsid w:val="00117866"/>
    <w:rsid w:val="00144AD8"/>
    <w:rsid w:val="00144D31"/>
    <w:rsid w:val="00193EDC"/>
    <w:rsid w:val="001A21DA"/>
    <w:rsid w:val="001A5DCC"/>
    <w:rsid w:val="001B0F2F"/>
    <w:rsid w:val="001B3871"/>
    <w:rsid w:val="001B5845"/>
    <w:rsid w:val="001E0C19"/>
    <w:rsid w:val="001E7020"/>
    <w:rsid w:val="0026130D"/>
    <w:rsid w:val="002846FA"/>
    <w:rsid w:val="002B7D41"/>
    <w:rsid w:val="002D1A2E"/>
    <w:rsid w:val="002F02A0"/>
    <w:rsid w:val="002F3F02"/>
    <w:rsid w:val="00345217"/>
    <w:rsid w:val="00352DA2"/>
    <w:rsid w:val="003622BC"/>
    <w:rsid w:val="00365E18"/>
    <w:rsid w:val="00371E8F"/>
    <w:rsid w:val="00377CAA"/>
    <w:rsid w:val="00387CEE"/>
    <w:rsid w:val="00390B05"/>
    <w:rsid w:val="003954F8"/>
    <w:rsid w:val="00397502"/>
    <w:rsid w:val="003A5C59"/>
    <w:rsid w:val="003A5DCB"/>
    <w:rsid w:val="003C0BFE"/>
    <w:rsid w:val="003C3A79"/>
    <w:rsid w:val="003C68A1"/>
    <w:rsid w:val="00400BFC"/>
    <w:rsid w:val="00433537"/>
    <w:rsid w:val="00445EF9"/>
    <w:rsid w:val="00453E72"/>
    <w:rsid w:val="00464B19"/>
    <w:rsid w:val="00473F30"/>
    <w:rsid w:val="0048363C"/>
    <w:rsid w:val="004B0CC3"/>
    <w:rsid w:val="004C5B95"/>
    <w:rsid w:val="004D364A"/>
    <w:rsid w:val="004E5B27"/>
    <w:rsid w:val="005121FC"/>
    <w:rsid w:val="005465B4"/>
    <w:rsid w:val="00550F45"/>
    <w:rsid w:val="0056021A"/>
    <w:rsid w:val="00585B09"/>
    <w:rsid w:val="00594DD5"/>
    <w:rsid w:val="005D2E8F"/>
    <w:rsid w:val="005E155D"/>
    <w:rsid w:val="00622677"/>
    <w:rsid w:val="006243FD"/>
    <w:rsid w:val="0062773E"/>
    <w:rsid w:val="006618E7"/>
    <w:rsid w:val="00667540"/>
    <w:rsid w:val="006827A2"/>
    <w:rsid w:val="00684C7F"/>
    <w:rsid w:val="006A1B2C"/>
    <w:rsid w:val="006C5CCA"/>
    <w:rsid w:val="00712EAF"/>
    <w:rsid w:val="00773031"/>
    <w:rsid w:val="007C4A69"/>
    <w:rsid w:val="007F45D2"/>
    <w:rsid w:val="00833263"/>
    <w:rsid w:val="008A70E7"/>
    <w:rsid w:val="008D1EDB"/>
    <w:rsid w:val="008F6A29"/>
    <w:rsid w:val="00910A9E"/>
    <w:rsid w:val="00913DFA"/>
    <w:rsid w:val="00921EDB"/>
    <w:rsid w:val="00922E9C"/>
    <w:rsid w:val="00930EFC"/>
    <w:rsid w:val="009B6853"/>
    <w:rsid w:val="009E7C08"/>
    <w:rsid w:val="00A01F28"/>
    <w:rsid w:val="00A04079"/>
    <w:rsid w:val="00A06FD8"/>
    <w:rsid w:val="00A26FF8"/>
    <w:rsid w:val="00A81DFE"/>
    <w:rsid w:val="00AA411A"/>
    <w:rsid w:val="00AD14A1"/>
    <w:rsid w:val="00AD43C7"/>
    <w:rsid w:val="00AE422A"/>
    <w:rsid w:val="00B06997"/>
    <w:rsid w:val="00B87812"/>
    <w:rsid w:val="00BC2423"/>
    <w:rsid w:val="00C06B3C"/>
    <w:rsid w:val="00C30E09"/>
    <w:rsid w:val="00C43570"/>
    <w:rsid w:val="00CB6430"/>
    <w:rsid w:val="00D4422D"/>
    <w:rsid w:val="00D53FD9"/>
    <w:rsid w:val="00D679B9"/>
    <w:rsid w:val="00D9784D"/>
    <w:rsid w:val="00DB16C2"/>
    <w:rsid w:val="00DD454C"/>
    <w:rsid w:val="00E16DD4"/>
    <w:rsid w:val="00E2414A"/>
    <w:rsid w:val="00E46BD5"/>
    <w:rsid w:val="00E5077D"/>
    <w:rsid w:val="00E73BA7"/>
    <w:rsid w:val="00E83CD3"/>
    <w:rsid w:val="00E8544F"/>
    <w:rsid w:val="00F0556A"/>
    <w:rsid w:val="00F078B0"/>
    <w:rsid w:val="00F304B4"/>
    <w:rsid w:val="00F57C46"/>
    <w:rsid w:val="00F64BF7"/>
    <w:rsid w:val="00F77F9E"/>
    <w:rsid w:val="00F86BD5"/>
    <w:rsid w:val="00FD7254"/>
    <w:rsid w:val="00FE37F6"/>
    <w:rsid w:val="00FE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BE864"/>
  <w15:chartTrackingRefBased/>
  <w15:docId w15:val="{D7841C41-5AF2-497F-8A13-BE44C6D52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6C2"/>
    <w:pPr>
      <w:ind w:left="720"/>
      <w:contextualSpacing/>
    </w:pPr>
  </w:style>
  <w:style w:type="paragraph" w:customStyle="1" w:styleId="CUStyleNormal">
    <w:name w:val="CU_Style_Normal"/>
    <w:link w:val="CUStyleNormalChar"/>
    <w:rsid w:val="00AA411A"/>
    <w:pPr>
      <w:spacing w:after="100" w:line="240" w:lineRule="auto"/>
    </w:pPr>
    <w:rPr>
      <w:rFonts w:ascii="TH SarabunPSK" w:hAnsi="TH SarabunPSK" w:cs="TH SarabunPSK"/>
      <w:color w:val="000000"/>
      <w:sz w:val="32"/>
      <w:szCs w:val="32"/>
    </w:rPr>
  </w:style>
  <w:style w:type="character" w:customStyle="1" w:styleId="CUStyleNormalChar">
    <w:name w:val="CU_Style_Normal Char"/>
    <w:basedOn w:val="DefaultParagraphFont"/>
    <w:link w:val="CUStyleNormal"/>
    <w:rsid w:val="00AA411A"/>
    <w:rPr>
      <w:rFonts w:ascii="TH SarabunPSK" w:hAnsi="TH SarabunPSK" w:cs="TH SarabunPSK"/>
      <w:color w:val="000000"/>
      <w:sz w:val="32"/>
      <w:szCs w:val="32"/>
    </w:rPr>
  </w:style>
  <w:style w:type="table" w:styleId="TableGrid">
    <w:name w:val="Table Grid"/>
    <w:basedOn w:val="TableNormal"/>
    <w:uiPriority w:val="59"/>
    <w:rsid w:val="00AA41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41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11A"/>
  </w:style>
  <w:style w:type="paragraph" w:styleId="Footer">
    <w:name w:val="footer"/>
    <w:basedOn w:val="Normal"/>
    <w:link w:val="FooterChar"/>
    <w:uiPriority w:val="99"/>
    <w:unhideWhenUsed/>
    <w:rsid w:val="00AA41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11A"/>
  </w:style>
  <w:style w:type="paragraph" w:styleId="NormalWeb">
    <w:name w:val="Normal (Web)"/>
    <w:basedOn w:val="Normal"/>
    <w:uiPriority w:val="99"/>
    <w:semiHidden/>
    <w:unhideWhenUsed/>
    <w:rsid w:val="008D1ED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0">
    <w:name w:val="A0"/>
    <w:uiPriority w:val="99"/>
    <w:rsid w:val="001E7020"/>
    <w:rPr>
      <w:color w:val="000000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01F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4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6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55</Words>
  <Characters>4413</Characters>
  <Application>Microsoft Office Word</Application>
  <DocSecurity>0</DocSecurity>
  <Lines>22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rat Sombatsawat</dc:creator>
  <cp:keywords/>
  <dc:description/>
  <cp:lastModifiedBy>TIPAWAN PHETRAWECH</cp:lastModifiedBy>
  <cp:revision>3</cp:revision>
  <dcterms:created xsi:type="dcterms:W3CDTF">2024-03-12T01:35:00Z</dcterms:created>
  <dcterms:modified xsi:type="dcterms:W3CDTF">2024-03-12T01:42:00Z</dcterms:modified>
</cp:coreProperties>
</file>